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BB21A" w14:textId="26B99FAC" w:rsidR="00D231A6" w:rsidRPr="00ED403B" w:rsidRDefault="006F4944" w:rsidP="00EB0710">
      <w:pPr>
        <w:spacing w:after="0" w:line="240" w:lineRule="auto"/>
        <w:jc w:val="center"/>
        <w:rPr>
          <w:rFonts w:cs="Times New Roman"/>
          <w:b/>
          <w:color w:val="auto"/>
          <w:sz w:val="20"/>
          <w:szCs w:val="20"/>
        </w:rPr>
      </w:pPr>
      <w:r>
        <w:rPr>
          <w:rFonts w:cs="Times New Roman"/>
          <w:b/>
          <w:color w:val="auto"/>
          <w:sz w:val="20"/>
          <w:szCs w:val="20"/>
        </w:rPr>
        <w:t xml:space="preserve">  </w:t>
      </w:r>
      <w:r w:rsidR="00841859">
        <w:rPr>
          <w:rFonts w:cs="Times New Roman"/>
          <w:b/>
          <w:color w:val="auto"/>
          <w:sz w:val="20"/>
          <w:szCs w:val="20"/>
        </w:rPr>
        <w:t xml:space="preserve">  </w:t>
      </w:r>
      <w:r w:rsidR="00CF7BBA">
        <w:rPr>
          <w:rFonts w:cs="Times New Roman"/>
          <w:b/>
          <w:color w:val="auto"/>
          <w:sz w:val="20"/>
          <w:szCs w:val="20"/>
        </w:rPr>
        <w:t xml:space="preserve"> </w:t>
      </w:r>
      <w:r w:rsidR="003F7F8F">
        <w:rPr>
          <w:rFonts w:cs="Times New Roman"/>
          <w:b/>
          <w:color w:val="auto"/>
          <w:sz w:val="20"/>
          <w:szCs w:val="20"/>
        </w:rPr>
        <w:t xml:space="preserve"> </w:t>
      </w:r>
    </w:p>
    <w:p w14:paraId="7B3C57E6" w14:textId="77777777"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4672" w:type="pct"/>
        <w:tblLayout w:type="fixed"/>
        <w:tblLook w:val="04A0" w:firstRow="1" w:lastRow="0" w:firstColumn="1" w:lastColumn="0" w:noHBand="0" w:noVBand="1"/>
      </w:tblPr>
      <w:tblGrid>
        <w:gridCol w:w="976"/>
        <w:gridCol w:w="4120"/>
        <w:gridCol w:w="1842"/>
        <w:gridCol w:w="2128"/>
        <w:gridCol w:w="1562"/>
        <w:gridCol w:w="2977"/>
      </w:tblGrid>
      <w:tr w:rsidR="00ED403B" w:rsidRPr="00EB0710" w14:paraId="2BA52B48" w14:textId="57E88365" w:rsidTr="00DC2A76">
        <w:trPr>
          <w:trHeight w:val="607"/>
        </w:trPr>
        <w:tc>
          <w:tcPr>
            <w:tcW w:w="359" w:type="pct"/>
          </w:tcPr>
          <w:p w14:paraId="55050532" w14:textId="77777777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4" w:type="pct"/>
          </w:tcPr>
          <w:p w14:paraId="3CA525B5" w14:textId="77777777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677" w:type="pct"/>
          </w:tcPr>
          <w:p w14:paraId="3AB898F9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6A462BA" w14:textId="3A967FFB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82" w:type="pct"/>
          </w:tcPr>
          <w:p w14:paraId="3B1C1F1E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B6C4879" w14:textId="56D16BA9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74" w:type="pct"/>
          </w:tcPr>
          <w:p w14:paraId="4DF6B06E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542507B2" w14:textId="40E28AE1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094" w:type="pct"/>
          </w:tcPr>
          <w:p w14:paraId="76FA70AB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E058D17" w14:textId="0BDB4BDF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A33143" w:rsidRPr="00EB0710" w14:paraId="2C12A0E8" w14:textId="06026534" w:rsidTr="00A33143">
        <w:trPr>
          <w:trHeight w:val="460"/>
        </w:trPr>
        <w:tc>
          <w:tcPr>
            <w:tcW w:w="359" w:type="pct"/>
          </w:tcPr>
          <w:p w14:paraId="7A7A270B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514" w:type="pct"/>
          </w:tcPr>
          <w:p w14:paraId="3B38D28C" w14:textId="2399DEC4" w:rsidR="00A33143" w:rsidRPr="00DC2A76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TATÜRK İLKELERİ VE İNKILAP TARİHİ </w:t>
            </w:r>
          </w:p>
          <w:p w14:paraId="0DF220F3" w14:textId="74545A7C" w:rsidR="00A33143" w:rsidRPr="00DC2A76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 xml:space="preserve">Öğr. Gör. </w:t>
            </w:r>
            <w:r w:rsidR="00DC2A76" w:rsidRPr="00DC2A76">
              <w:rPr>
                <w:rFonts w:ascii="Arial" w:hAnsi="Arial" w:cs="Arial"/>
                <w:color w:val="000000"/>
                <w:sz w:val="20"/>
                <w:szCs w:val="20"/>
              </w:rPr>
              <w:t>Ahmet ÖZKARCI</w:t>
            </w:r>
          </w:p>
        </w:tc>
        <w:tc>
          <w:tcPr>
            <w:tcW w:w="677" w:type="pct"/>
          </w:tcPr>
          <w:p w14:paraId="1CE6C6D2" w14:textId="4E5207F1" w:rsidR="00A33143" w:rsidRPr="006E699C" w:rsidRDefault="00DC2A76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5.11.2025</w:t>
            </w:r>
          </w:p>
        </w:tc>
        <w:tc>
          <w:tcPr>
            <w:tcW w:w="782" w:type="pct"/>
          </w:tcPr>
          <w:p w14:paraId="5C663723" w14:textId="2A110293" w:rsidR="00A33143" w:rsidRPr="006E699C" w:rsidRDefault="00EF60EA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DC2A76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:00 </w:t>
            </w:r>
          </w:p>
        </w:tc>
        <w:tc>
          <w:tcPr>
            <w:tcW w:w="574" w:type="pct"/>
          </w:tcPr>
          <w:p w14:paraId="585E132E" w14:textId="43CBDA66" w:rsidR="00A33143" w:rsidRPr="006E699C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F2B4CEB" w14:textId="77777777" w:rsidR="00A33143" w:rsidRDefault="00A33143" w:rsidP="00A33143">
            <w:pPr>
              <w:spacing w:after="0" w:line="240" w:lineRule="auto"/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</w:p>
          <w:p w14:paraId="24F1380F" w14:textId="0B328128" w:rsidR="003F5C0C" w:rsidRPr="006E699C" w:rsidRDefault="003F5C0C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Celalettin Elvan ARISU</w:t>
            </w:r>
          </w:p>
        </w:tc>
      </w:tr>
      <w:tr w:rsidR="00A33143" w:rsidRPr="00EB0710" w14:paraId="664263BD" w14:textId="55006BD1" w:rsidTr="00A33143">
        <w:trPr>
          <w:trHeight w:val="634"/>
        </w:trPr>
        <w:tc>
          <w:tcPr>
            <w:tcW w:w="359" w:type="pct"/>
          </w:tcPr>
          <w:p w14:paraId="61B3ABE9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514" w:type="pct"/>
          </w:tcPr>
          <w:p w14:paraId="06CA93A8" w14:textId="09EFD0CB" w:rsidR="00A33143" w:rsidRPr="00DC2A76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14:paraId="069C32C9" w14:textId="1761CC3D" w:rsidR="00A33143" w:rsidRPr="00DC2A76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>Öğr. Gör. Hurşit AKBAŞ</w:t>
            </w:r>
          </w:p>
        </w:tc>
        <w:tc>
          <w:tcPr>
            <w:tcW w:w="677" w:type="pct"/>
          </w:tcPr>
          <w:p w14:paraId="315508EF" w14:textId="3390A746" w:rsidR="00A33143" w:rsidRPr="006E699C" w:rsidRDefault="00DC2A76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6.11.2025</w:t>
            </w:r>
          </w:p>
        </w:tc>
        <w:tc>
          <w:tcPr>
            <w:tcW w:w="782" w:type="pct"/>
          </w:tcPr>
          <w:p w14:paraId="26449058" w14:textId="37C388E0" w:rsidR="00A33143" w:rsidRPr="006E699C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087718" w:rsidRPr="006E699C">
              <w:rPr>
                <w:rFonts w:eastAsia="Times New Roman" w:cs="Times New Roman"/>
                <w:color w:val="auto"/>
                <w:sz w:val="20"/>
                <w:szCs w:val="20"/>
              </w:rPr>
              <w:t>4:00</w:t>
            </w:r>
          </w:p>
        </w:tc>
        <w:tc>
          <w:tcPr>
            <w:tcW w:w="574" w:type="pct"/>
          </w:tcPr>
          <w:p w14:paraId="2F623971" w14:textId="7FB4EF4C" w:rsidR="00A33143" w:rsidRPr="006E699C" w:rsidRDefault="00A33143" w:rsidP="00A33143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C351F00" w14:textId="21F24450" w:rsidR="003F5C0C" w:rsidRPr="006E699C" w:rsidRDefault="00A33143" w:rsidP="00A33143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  <w:r w:rsidR="003F5C0C">
              <w:rPr>
                <w:sz w:val="20"/>
                <w:szCs w:val="20"/>
              </w:rPr>
              <w:t>-Celalettin Elvan ARISU</w:t>
            </w:r>
          </w:p>
        </w:tc>
      </w:tr>
      <w:tr w:rsidR="00A33143" w:rsidRPr="00EB0710" w14:paraId="63DF1EF2" w14:textId="6CF2EFF4" w:rsidTr="00A33143">
        <w:trPr>
          <w:trHeight w:val="460"/>
        </w:trPr>
        <w:tc>
          <w:tcPr>
            <w:tcW w:w="359" w:type="pct"/>
          </w:tcPr>
          <w:p w14:paraId="1BF932A3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514" w:type="pct"/>
          </w:tcPr>
          <w:p w14:paraId="42185D0C" w14:textId="77777777" w:rsidR="00A33143" w:rsidRPr="00DC2A76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İNGİLİZCE I</w:t>
            </w:r>
          </w:p>
          <w:p w14:paraId="3BB67A4A" w14:textId="25F5F57E" w:rsidR="00A33143" w:rsidRPr="00DC2A76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 xml:space="preserve">Öğr. Gör. </w:t>
            </w:r>
            <w:r w:rsidR="00DC2A76" w:rsidRPr="00DC2A76">
              <w:rPr>
                <w:rFonts w:ascii="Arial" w:hAnsi="Arial" w:cs="Arial"/>
                <w:color w:val="000000"/>
                <w:sz w:val="20"/>
                <w:szCs w:val="20"/>
              </w:rPr>
              <w:t>Nazan ERDAŞ</w:t>
            </w:r>
          </w:p>
        </w:tc>
        <w:tc>
          <w:tcPr>
            <w:tcW w:w="677" w:type="pct"/>
          </w:tcPr>
          <w:p w14:paraId="627E360F" w14:textId="2583A46C" w:rsidR="00A33143" w:rsidRPr="00E27429" w:rsidRDefault="00DC2A76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6.11.2025</w:t>
            </w:r>
          </w:p>
        </w:tc>
        <w:tc>
          <w:tcPr>
            <w:tcW w:w="782" w:type="pct"/>
          </w:tcPr>
          <w:p w14:paraId="1EECBABD" w14:textId="6506FB21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087718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74" w:type="pct"/>
          </w:tcPr>
          <w:p w14:paraId="7AC49D9A" w14:textId="27D161D9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3EEC633E" w14:textId="5783BE5D" w:rsidR="00A33143" w:rsidRPr="00E27429" w:rsidRDefault="00C15154" w:rsidP="00A33143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</w:tr>
      <w:tr w:rsidR="00DC2A76" w:rsidRPr="00EB0710" w14:paraId="074D7029" w14:textId="0DA82841" w:rsidTr="00DC2A76">
        <w:trPr>
          <w:trHeight w:val="524"/>
        </w:trPr>
        <w:tc>
          <w:tcPr>
            <w:tcW w:w="359" w:type="pct"/>
          </w:tcPr>
          <w:p w14:paraId="01B30974" w14:textId="77777777" w:rsidR="00DC2A76" w:rsidRPr="00E27429" w:rsidRDefault="00DC2A76" w:rsidP="00DC2A7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514" w:type="pct"/>
          </w:tcPr>
          <w:p w14:paraId="4C7E4AF5" w14:textId="77777777" w:rsidR="00DC2A76" w:rsidRPr="00DC2A76" w:rsidRDefault="00DC2A76" w:rsidP="00DC2A76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KİMYA I</w:t>
            </w:r>
          </w:p>
          <w:p w14:paraId="240E6C1B" w14:textId="75027D4D" w:rsidR="00DC2A76" w:rsidRPr="00DC2A76" w:rsidRDefault="00DC2A76" w:rsidP="00DC2A76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C2A76">
              <w:rPr>
                <w:rFonts w:cs="Times New Roman"/>
                <w:sz w:val="22"/>
              </w:rPr>
              <w:t>Dr. Öğr. Üyesi Ayşe KAZANCI DAĞ</w:t>
            </w:r>
          </w:p>
        </w:tc>
        <w:tc>
          <w:tcPr>
            <w:tcW w:w="677" w:type="pct"/>
          </w:tcPr>
          <w:p w14:paraId="5855FCC8" w14:textId="659329DF" w:rsidR="00DC2A76" w:rsidRPr="00E27429" w:rsidRDefault="00DC2A76" w:rsidP="00DC2A7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782" w:type="pct"/>
          </w:tcPr>
          <w:p w14:paraId="75CF6E9A" w14:textId="5737929B" w:rsidR="00DC2A76" w:rsidRPr="00E27429" w:rsidRDefault="00DC2A76" w:rsidP="00DC2A7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31D30401" w14:textId="23594344" w:rsidR="00DC2A76" w:rsidRPr="00E27429" w:rsidRDefault="00DC2A76" w:rsidP="00DC2A76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71CFA37" w14:textId="6490CB6E" w:rsidR="00DC2A76" w:rsidRPr="00E27429" w:rsidRDefault="00DC2A76" w:rsidP="00DC2A76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CC3786">
              <w:rPr>
                <w:sz w:val="20"/>
                <w:szCs w:val="20"/>
              </w:rPr>
              <w:t>Mehmet KANDİLCİK</w:t>
            </w:r>
          </w:p>
        </w:tc>
      </w:tr>
      <w:tr w:rsidR="000A480B" w:rsidRPr="00EB0710" w14:paraId="2CBEFC39" w14:textId="7DB7D715" w:rsidTr="00A33143">
        <w:trPr>
          <w:trHeight w:val="656"/>
        </w:trPr>
        <w:tc>
          <w:tcPr>
            <w:tcW w:w="359" w:type="pct"/>
          </w:tcPr>
          <w:p w14:paraId="40D4878C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460D79B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141</w:t>
            </w:r>
          </w:p>
        </w:tc>
        <w:tc>
          <w:tcPr>
            <w:tcW w:w="1514" w:type="pct"/>
          </w:tcPr>
          <w:p w14:paraId="023C35AC" w14:textId="77777777" w:rsidR="000A480B" w:rsidRPr="00DC2A76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BEDEN EĞİTİMİ I</w:t>
            </w:r>
          </w:p>
          <w:p w14:paraId="5AE3AB39" w14:textId="2C2ACC6C" w:rsidR="000A480B" w:rsidRPr="00DC2A76" w:rsidRDefault="000A480B" w:rsidP="000A48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 xml:space="preserve">Öğr. Gör. </w:t>
            </w:r>
            <w:r w:rsidRPr="000A480B">
              <w:rPr>
                <w:rFonts w:ascii="Arial" w:hAnsi="Arial" w:cs="Arial"/>
                <w:color w:val="000000"/>
                <w:sz w:val="20"/>
                <w:szCs w:val="20"/>
              </w:rPr>
              <w:t>Özlem EKİZ</w:t>
            </w:r>
          </w:p>
        </w:tc>
        <w:tc>
          <w:tcPr>
            <w:tcW w:w="677" w:type="pct"/>
          </w:tcPr>
          <w:p w14:paraId="6B2C9C33" w14:textId="0D778C8C" w:rsidR="000A480B" w:rsidRPr="00087718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9.11.2025</w:t>
            </w:r>
          </w:p>
        </w:tc>
        <w:tc>
          <w:tcPr>
            <w:tcW w:w="782" w:type="pct"/>
          </w:tcPr>
          <w:p w14:paraId="29712FFD" w14:textId="42E0CEB2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764AC045" w14:textId="2230F12C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 126-ZF128</w:t>
            </w:r>
          </w:p>
        </w:tc>
        <w:tc>
          <w:tcPr>
            <w:tcW w:w="1094" w:type="pct"/>
          </w:tcPr>
          <w:p w14:paraId="10C34F4C" w14:textId="03B5E354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0A480B" w:rsidRPr="00EB0710" w14:paraId="4A5A0822" w14:textId="2FC5C418" w:rsidTr="00A33143">
        <w:trPr>
          <w:trHeight w:val="616"/>
        </w:trPr>
        <w:tc>
          <w:tcPr>
            <w:tcW w:w="359" w:type="pct"/>
          </w:tcPr>
          <w:p w14:paraId="35DED293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514" w:type="pct"/>
          </w:tcPr>
          <w:p w14:paraId="40413043" w14:textId="77777777" w:rsidR="000A480B" w:rsidRPr="00DC2A76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14:paraId="1FE55288" w14:textId="5AC5031A" w:rsidR="000A480B" w:rsidRPr="00DC2A76" w:rsidRDefault="000A480B" w:rsidP="000A48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f</w:t>
            </w: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>. Dr. Ferhat ÖZDEMİR</w:t>
            </w:r>
          </w:p>
        </w:tc>
        <w:tc>
          <w:tcPr>
            <w:tcW w:w="677" w:type="pct"/>
          </w:tcPr>
          <w:p w14:paraId="3B9BFD3B" w14:textId="7F93CE96" w:rsidR="000A480B" w:rsidRPr="00087718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4.11.2025</w:t>
            </w:r>
          </w:p>
        </w:tc>
        <w:tc>
          <w:tcPr>
            <w:tcW w:w="782" w:type="pct"/>
          </w:tcPr>
          <w:p w14:paraId="6A4E8165" w14:textId="37802C08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60C6EC09" w14:textId="183B116E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51008A02" w14:textId="6043A083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0A480B" w:rsidRPr="00EB0710" w14:paraId="367B3298" w14:textId="1CBB5EE6" w:rsidTr="00F13054">
        <w:trPr>
          <w:trHeight w:val="530"/>
        </w:trPr>
        <w:tc>
          <w:tcPr>
            <w:tcW w:w="359" w:type="pct"/>
          </w:tcPr>
          <w:p w14:paraId="7AF6EBA5" w14:textId="77777777" w:rsidR="000A480B" w:rsidRPr="00E27429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514" w:type="pct"/>
          </w:tcPr>
          <w:p w14:paraId="6DBB1D56" w14:textId="77777777" w:rsidR="000A480B" w:rsidRPr="00DC2A76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14:paraId="3E616AF2" w14:textId="2240343F" w:rsidR="000A480B" w:rsidRPr="00DC2A76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Dr. Öğr. Üyesi Sait ÜSTÜN</w:t>
            </w:r>
          </w:p>
        </w:tc>
        <w:tc>
          <w:tcPr>
            <w:tcW w:w="677" w:type="pct"/>
            <w:vAlign w:val="center"/>
          </w:tcPr>
          <w:p w14:paraId="3A50A5BF" w14:textId="4207A328" w:rsidR="000A480B" w:rsidRPr="00087718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782" w:type="pct"/>
            <w:vAlign w:val="center"/>
          </w:tcPr>
          <w:p w14:paraId="42F37670" w14:textId="55B29D2C" w:rsidR="000A480B" w:rsidRPr="00E27429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574" w:type="pct"/>
          </w:tcPr>
          <w:p w14:paraId="11138FAA" w14:textId="2D185F83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5B344DCF" w14:textId="5DB6966D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60FCD47D" w14:textId="0099D725" w:rsidTr="00A33143">
        <w:trPr>
          <w:trHeight w:val="460"/>
        </w:trPr>
        <w:tc>
          <w:tcPr>
            <w:tcW w:w="359" w:type="pct"/>
          </w:tcPr>
          <w:p w14:paraId="2F50AFC9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514" w:type="pct"/>
          </w:tcPr>
          <w:p w14:paraId="45747F32" w14:textId="77777777" w:rsidR="00A33143" w:rsidRPr="00DC2A76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14:paraId="21407E74" w14:textId="46F40928" w:rsidR="00A33143" w:rsidRPr="00DC2A76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Doç. Dr. Tamer ÜSTÜNER</w:t>
            </w:r>
          </w:p>
        </w:tc>
        <w:tc>
          <w:tcPr>
            <w:tcW w:w="677" w:type="pct"/>
          </w:tcPr>
          <w:p w14:paraId="423FE116" w14:textId="752D1DAD" w:rsidR="00A33143" w:rsidRPr="00E27429" w:rsidRDefault="001C7088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782" w:type="pct"/>
          </w:tcPr>
          <w:p w14:paraId="27AAE4A2" w14:textId="3360B0CE" w:rsidR="00A33143" w:rsidRPr="00E27429" w:rsidRDefault="00087718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</w:t>
            </w:r>
            <w:r w:rsidR="00A33143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74" w:type="pct"/>
          </w:tcPr>
          <w:p w14:paraId="6211D3F2" w14:textId="1BB9F5FB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</w:t>
            </w:r>
            <w:r w:rsidR="00ED2AF2">
              <w:rPr>
                <w:sz w:val="20"/>
                <w:szCs w:val="20"/>
              </w:rPr>
              <w:t xml:space="preserve">ZF 127- </w:t>
            </w:r>
            <w:r w:rsidRPr="00E27429">
              <w:rPr>
                <w:sz w:val="20"/>
                <w:szCs w:val="20"/>
              </w:rPr>
              <w:t>ZF128</w:t>
            </w:r>
          </w:p>
        </w:tc>
        <w:tc>
          <w:tcPr>
            <w:tcW w:w="1094" w:type="pct"/>
          </w:tcPr>
          <w:p w14:paraId="28DF4ADC" w14:textId="0BD7F909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D15BD2" w:rsidRPr="00E27429">
              <w:rPr>
                <w:sz w:val="20"/>
                <w:szCs w:val="20"/>
              </w:rPr>
              <w:t xml:space="preserve">Mustafa </w:t>
            </w:r>
            <w:proofErr w:type="gramStart"/>
            <w:r w:rsidR="00D15BD2" w:rsidRPr="00E27429">
              <w:rPr>
                <w:sz w:val="20"/>
                <w:szCs w:val="20"/>
              </w:rPr>
              <w:t>AÇIKGÖZ</w:t>
            </w:r>
            <w:r w:rsidR="00D15BD2">
              <w:rPr>
                <w:sz w:val="20"/>
                <w:szCs w:val="20"/>
              </w:rPr>
              <w:t xml:space="preserve"> </w:t>
            </w:r>
            <w:r w:rsidR="00ED2AF2">
              <w:rPr>
                <w:sz w:val="20"/>
                <w:szCs w:val="20"/>
              </w:rPr>
              <w:t>-</w:t>
            </w:r>
            <w:proofErr w:type="gramEnd"/>
            <w:r w:rsidR="00ED2AF2">
              <w:rPr>
                <w:sz w:val="20"/>
                <w:szCs w:val="20"/>
              </w:rPr>
              <w:t xml:space="preserve"> </w:t>
            </w:r>
            <w:r w:rsidR="000A480B">
              <w:rPr>
                <w:sz w:val="20"/>
                <w:szCs w:val="20"/>
              </w:rPr>
              <w:t>Salih ÇELEN</w:t>
            </w:r>
          </w:p>
        </w:tc>
      </w:tr>
      <w:tr w:rsidR="00A33143" w:rsidRPr="00EB0710" w14:paraId="2BBFD118" w14:textId="1947980B" w:rsidTr="00A33143">
        <w:trPr>
          <w:trHeight w:val="674"/>
        </w:trPr>
        <w:tc>
          <w:tcPr>
            <w:tcW w:w="359" w:type="pct"/>
          </w:tcPr>
          <w:p w14:paraId="5E7096A0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514" w:type="pct"/>
          </w:tcPr>
          <w:p w14:paraId="204F6273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14:paraId="2080A5F4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Cebrail BARIŞ</w:t>
            </w:r>
          </w:p>
        </w:tc>
        <w:tc>
          <w:tcPr>
            <w:tcW w:w="677" w:type="pct"/>
          </w:tcPr>
          <w:p w14:paraId="026B42C2" w14:textId="664343A3" w:rsidR="00A33143" w:rsidRPr="00E27429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782" w:type="pct"/>
          </w:tcPr>
          <w:p w14:paraId="67ECBA08" w14:textId="23BD4071" w:rsidR="00A33143" w:rsidRPr="00E27429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74" w:type="pct"/>
          </w:tcPr>
          <w:p w14:paraId="7FA9AF87" w14:textId="1F099F54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6AA08CDD" w14:textId="1E5FCD02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ED2AF2">
              <w:rPr>
                <w:sz w:val="20"/>
                <w:szCs w:val="20"/>
              </w:rPr>
              <w:t>-</w:t>
            </w:r>
            <w:r w:rsidR="003F5C0C" w:rsidRPr="003F5C0C">
              <w:rPr>
                <w:sz w:val="20"/>
                <w:szCs w:val="20"/>
              </w:rPr>
              <w:t xml:space="preserve"> Rabia İlayda ŞENTÜRK</w:t>
            </w:r>
            <w:r w:rsidR="00ED2AF2">
              <w:rPr>
                <w:sz w:val="20"/>
                <w:szCs w:val="20"/>
              </w:rPr>
              <w:t xml:space="preserve"> </w:t>
            </w:r>
          </w:p>
        </w:tc>
      </w:tr>
      <w:tr w:rsidR="000A480B" w:rsidRPr="00EB0710" w14:paraId="7739F4CE" w14:textId="2C48D895" w:rsidTr="009855C4">
        <w:trPr>
          <w:trHeight w:val="626"/>
        </w:trPr>
        <w:tc>
          <w:tcPr>
            <w:tcW w:w="359" w:type="pct"/>
          </w:tcPr>
          <w:p w14:paraId="78C553B7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514" w:type="pct"/>
          </w:tcPr>
          <w:p w14:paraId="4529970E" w14:textId="77777777" w:rsidR="000A480B" w:rsidRPr="00E27429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14:paraId="6794CC6D" w14:textId="797C2AED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Burak AĞIR</w:t>
            </w:r>
          </w:p>
        </w:tc>
        <w:tc>
          <w:tcPr>
            <w:tcW w:w="677" w:type="pct"/>
            <w:vAlign w:val="center"/>
          </w:tcPr>
          <w:p w14:paraId="5273515B" w14:textId="64F4214D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782" w:type="pct"/>
            <w:vAlign w:val="center"/>
          </w:tcPr>
          <w:p w14:paraId="2D04EF25" w14:textId="31B6525F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574" w:type="pct"/>
          </w:tcPr>
          <w:p w14:paraId="3157252D" w14:textId="4E84A9F2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1A9A9A5" w14:textId="4BA2C310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0A480B" w:rsidRPr="00EB0710" w14:paraId="2946297B" w14:textId="64DDC66D" w:rsidTr="00BC373F">
        <w:trPr>
          <w:trHeight w:val="170"/>
        </w:trPr>
        <w:tc>
          <w:tcPr>
            <w:tcW w:w="359" w:type="pct"/>
          </w:tcPr>
          <w:p w14:paraId="05716B4A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514" w:type="pct"/>
          </w:tcPr>
          <w:p w14:paraId="6B2DB173" w14:textId="77777777" w:rsidR="000A480B" w:rsidRPr="00E27429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MATEMATİK I</w:t>
            </w:r>
          </w:p>
          <w:p w14:paraId="52FD7220" w14:textId="7C8BD3A8" w:rsidR="000A480B" w:rsidRPr="00E27429" w:rsidRDefault="000A480B" w:rsidP="000A48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uma BOLAT</w:t>
            </w:r>
          </w:p>
        </w:tc>
        <w:tc>
          <w:tcPr>
            <w:tcW w:w="677" w:type="pct"/>
            <w:vAlign w:val="center"/>
          </w:tcPr>
          <w:p w14:paraId="60101E73" w14:textId="75DBF2CC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782" w:type="pct"/>
          </w:tcPr>
          <w:p w14:paraId="7C7B284A" w14:textId="77777777" w:rsidR="000A480B" w:rsidRDefault="000A480B" w:rsidP="000A480B">
            <w:pPr>
              <w:spacing w:after="0" w:line="240" w:lineRule="auto"/>
              <w:rPr>
                <w:sz w:val="20"/>
                <w:szCs w:val="20"/>
              </w:rPr>
            </w:pPr>
          </w:p>
          <w:p w14:paraId="656D0009" w14:textId="74B91C2F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21A74671" w14:textId="351D7E52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2B12393D" w14:textId="30BD916B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A33143" w:rsidRPr="005E41DE" w14:paraId="61AD20DF" w14:textId="752A9ED7" w:rsidTr="00A33143">
        <w:trPr>
          <w:trHeight w:val="77"/>
        </w:trPr>
        <w:tc>
          <w:tcPr>
            <w:tcW w:w="359" w:type="pct"/>
          </w:tcPr>
          <w:p w14:paraId="03B211A7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514" w:type="pct"/>
          </w:tcPr>
          <w:p w14:paraId="615BEF76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ZOOLOJİ I</w:t>
            </w:r>
          </w:p>
          <w:p w14:paraId="1EFE59C3" w14:textId="1B43CF3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Prof. Dr. M. MURAT ASLAN</w:t>
            </w:r>
          </w:p>
        </w:tc>
        <w:tc>
          <w:tcPr>
            <w:tcW w:w="677" w:type="pct"/>
          </w:tcPr>
          <w:p w14:paraId="1EC643CA" w14:textId="45F46932" w:rsidR="00A33143" w:rsidRPr="00E27429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782" w:type="pct"/>
          </w:tcPr>
          <w:p w14:paraId="37236DD5" w14:textId="37D689AC" w:rsidR="00A33143" w:rsidRPr="00E27429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4</w:t>
            </w:r>
            <w:r w:rsidR="00A33143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A33143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="00A33143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574" w:type="pct"/>
          </w:tcPr>
          <w:p w14:paraId="653948DD" w14:textId="134B17D6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7F1C9B75" w14:textId="20259CBF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 Mustafa AÇIKGÖZ</w:t>
            </w:r>
          </w:p>
        </w:tc>
      </w:tr>
    </w:tbl>
    <w:p w14:paraId="1B02FE41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5CE0D283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3D435D24" w14:textId="77777777" w:rsidR="00FE6EF1" w:rsidRDefault="00FE6EF1" w:rsidP="00751531">
      <w:pPr>
        <w:spacing w:before="240" w:after="0"/>
        <w:rPr>
          <w:rFonts w:cs="Times New Roman"/>
          <w:b/>
          <w:sz w:val="22"/>
        </w:rPr>
      </w:pPr>
    </w:p>
    <w:p w14:paraId="37F8CFB2" w14:textId="61CAD467" w:rsidR="00D231A6" w:rsidRPr="008D61A4" w:rsidRDefault="00D231A6" w:rsidP="00751531">
      <w:pPr>
        <w:spacing w:before="240"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2. Sınıf</w:t>
      </w:r>
    </w:p>
    <w:tbl>
      <w:tblPr>
        <w:tblStyle w:val="TabloKlavuzu"/>
        <w:tblW w:w="4672" w:type="pct"/>
        <w:tblLayout w:type="fixed"/>
        <w:tblLook w:val="04A0" w:firstRow="1" w:lastRow="0" w:firstColumn="1" w:lastColumn="0" w:noHBand="0" w:noVBand="1"/>
      </w:tblPr>
      <w:tblGrid>
        <w:gridCol w:w="977"/>
        <w:gridCol w:w="4122"/>
        <w:gridCol w:w="1842"/>
        <w:gridCol w:w="2128"/>
        <w:gridCol w:w="1842"/>
        <w:gridCol w:w="2694"/>
      </w:tblGrid>
      <w:tr w:rsidR="00ED403B" w:rsidRPr="008D61A4" w14:paraId="5BC88526" w14:textId="70B61229" w:rsidTr="00A33143">
        <w:tc>
          <w:tcPr>
            <w:tcW w:w="359" w:type="pct"/>
          </w:tcPr>
          <w:p w14:paraId="5F44ACEA" w14:textId="77777777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5" w:type="pct"/>
          </w:tcPr>
          <w:p w14:paraId="6B0F5A9E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</w:p>
          <w:p w14:paraId="68AA7142" w14:textId="3E054405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 ve </w:t>
            </w: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77" w:type="pct"/>
          </w:tcPr>
          <w:p w14:paraId="6408BB45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DC7F286" w14:textId="442BEBFA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82" w:type="pct"/>
            <w:vAlign w:val="bottom"/>
          </w:tcPr>
          <w:p w14:paraId="2AB0010E" w14:textId="551E0AF1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677" w:type="pct"/>
            <w:vAlign w:val="bottom"/>
          </w:tcPr>
          <w:p w14:paraId="3D255206" w14:textId="4AC01AF3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990" w:type="pct"/>
          </w:tcPr>
          <w:p w14:paraId="3A6808F2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13E3A25D" w14:textId="76FF478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D403B" w:rsidRPr="00CD5F1C" w14:paraId="610CF698" w14:textId="1ED879D1" w:rsidTr="00A33143">
        <w:trPr>
          <w:trHeight w:val="582"/>
        </w:trPr>
        <w:tc>
          <w:tcPr>
            <w:tcW w:w="359" w:type="pct"/>
            <w:vAlign w:val="center"/>
          </w:tcPr>
          <w:p w14:paraId="36A8DBE5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515" w:type="pct"/>
            <w:vAlign w:val="center"/>
          </w:tcPr>
          <w:p w14:paraId="0708B8E9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14:paraId="74AA7884" w14:textId="77777777" w:rsidR="00ED403B" w:rsidRPr="00E27429" w:rsidRDefault="00ED403B" w:rsidP="00ED403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Emin ÖZKÖSE</w:t>
            </w:r>
          </w:p>
        </w:tc>
        <w:tc>
          <w:tcPr>
            <w:tcW w:w="677" w:type="pct"/>
            <w:vAlign w:val="center"/>
          </w:tcPr>
          <w:p w14:paraId="4ADE50CB" w14:textId="52CA69A9" w:rsidR="00ED403B" w:rsidRPr="00E27429" w:rsidRDefault="006E699C" w:rsidP="00E27429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</w:t>
            </w:r>
            <w:r w:rsidR="00087718" w:rsidRPr="00087718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1C7088"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="00087718" w:rsidRPr="00087718">
              <w:rPr>
                <w:rFonts w:eastAsia="Times New Roman" w:cs="Times New Roman"/>
                <w:color w:val="auto"/>
                <w:sz w:val="20"/>
                <w:szCs w:val="20"/>
              </w:rPr>
              <w:t>.2025</w:t>
            </w:r>
          </w:p>
        </w:tc>
        <w:tc>
          <w:tcPr>
            <w:tcW w:w="782" w:type="pct"/>
            <w:vAlign w:val="center"/>
          </w:tcPr>
          <w:p w14:paraId="4DCE6ADD" w14:textId="43ADF5C5" w:rsidR="00ED403B" w:rsidRPr="00E27429" w:rsidRDefault="000816BD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6E699C">
              <w:rPr>
                <w:rFonts w:eastAsia="Times New Roman" w:cs="Times New Roman"/>
                <w:color w:val="auto"/>
                <w:sz w:val="20"/>
                <w:szCs w:val="20"/>
              </w:rPr>
              <w:t>3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02E68871" w14:textId="25C5C1AD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71C60AF5" w14:textId="120A1B0F" w:rsidR="00ED403B" w:rsidRPr="00E27429" w:rsidRDefault="007258A3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 xml:space="preserve">Mustafa </w:t>
            </w:r>
            <w:proofErr w:type="gramStart"/>
            <w:r w:rsidRPr="00E27429">
              <w:rPr>
                <w:sz w:val="20"/>
                <w:szCs w:val="20"/>
              </w:rPr>
              <w:t>AÇIKGÖZ</w:t>
            </w:r>
            <w:r>
              <w:rPr>
                <w:sz w:val="20"/>
                <w:szCs w:val="20"/>
              </w:rPr>
              <w:t xml:space="preserve"> </w:t>
            </w:r>
            <w:r w:rsidR="003F5C0C">
              <w:rPr>
                <w:sz w:val="20"/>
                <w:szCs w:val="20"/>
              </w:rPr>
              <w:t>-</w:t>
            </w:r>
            <w:proofErr w:type="gramEnd"/>
            <w:r w:rsidR="003F5C0C">
              <w:rPr>
                <w:sz w:val="20"/>
                <w:szCs w:val="20"/>
              </w:rPr>
              <w:t xml:space="preserve"> Salih ÇELEN</w:t>
            </w:r>
          </w:p>
        </w:tc>
      </w:tr>
      <w:tr w:rsidR="003A62C9" w:rsidRPr="00CD5F1C" w14:paraId="01DED0D5" w14:textId="559F5682" w:rsidTr="00A33143">
        <w:trPr>
          <w:trHeight w:val="703"/>
        </w:trPr>
        <w:tc>
          <w:tcPr>
            <w:tcW w:w="359" w:type="pct"/>
          </w:tcPr>
          <w:p w14:paraId="495D111E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515" w:type="pct"/>
          </w:tcPr>
          <w:p w14:paraId="12668BF6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14:paraId="03140A9A" w14:textId="548FD955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RAMAZAN ÇETİNTAŞ</w:t>
            </w:r>
          </w:p>
          <w:p w14:paraId="32E76C32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677" w:type="pct"/>
            <w:vAlign w:val="center"/>
          </w:tcPr>
          <w:p w14:paraId="732E811F" w14:textId="50AABDA7" w:rsidR="003A62C9" w:rsidRPr="00E27429" w:rsidRDefault="001C7088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6.11.2025</w:t>
            </w:r>
          </w:p>
        </w:tc>
        <w:tc>
          <w:tcPr>
            <w:tcW w:w="782" w:type="pct"/>
            <w:vAlign w:val="center"/>
          </w:tcPr>
          <w:p w14:paraId="5A1C73A1" w14:textId="08AC3241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108CBA96" w14:textId="5B7F7CE8" w:rsidR="003A62C9" w:rsidRPr="00E27429" w:rsidRDefault="003A62C9" w:rsidP="003A62C9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5CC69CA8" w14:textId="0F45A391" w:rsidR="003A62C9" w:rsidRPr="00E27429" w:rsidRDefault="001C34D0" w:rsidP="003A62C9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Mustafa </w:t>
            </w: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AÇIKGÖZ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D15BD2"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Gamze AKBAY</w:t>
            </w:r>
          </w:p>
        </w:tc>
      </w:tr>
      <w:tr w:rsidR="001C7088" w:rsidRPr="00CD5F1C" w14:paraId="0E9AFFA6" w14:textId="4A74B44B" w:rsidTr="00A95A86">
        <w:tc>
          <w:tcPr>
            <w:tcW w:w="359" w:type="pct"/>
          </w:tcPr>
          <w:p w14:paraId="5BFE21AA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515" w:type="pct"/>
          </w:tcPr>
          <w:p w14:paraId="3F5E6FFF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14:paraId="24FB5012" w14:textId="4FCF4879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H. Burak AĞIR</w:t>
            </w:r>
          </w:p>
          <w:p w14:paraId="583B927D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77" w:type="pct"/>
          </w:tcPr>
          <w:p w14:paraId="006F97FC" w14:textId="7FDB0F2A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4.11.2025</w:t>
            </w:r>
          </w:p>
        </w:tc>
        <w:tc>
          <w:tcPr>
            <w:tcW w:w="782" w:type="pct"/>
          </w:tcPr>
          <w:p w14:paraId="54265877" w14:textId="1BE18BCA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677" w:type="pct"/>
          </w:tcPr>
          <w:p w14:paraId="5E1CB6BB" w14:textId="6D115C42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7A358439" w14:textId="3B6792CC" w:rsidR="001C7088" w:rsidRPr="00E27429" w:rsidRDefault="00D15BD2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 xml:space="preserve">Mustafa </w:t>
            </w:r>
            <w:proofErr w:type="gramStart"/>
            <w:r w:rsidRPr="00E27429">
              <w:rPr>
                <w:sz w:val="20"/>
                <w:szCs w:val="20"/>
              </w:rPr>
              <w:t>AÇIKGÖZ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="001C7088">
              <w:rPr>
                <w:rFonts w:cs="Times New Roman"/>
                <w:sz w:val="20"/>
                <w:szCs w:val="20"/>
              </w:rPr>
              <w:t>-</w:t>
            </w:r>
            <w:proofErr w:type="gramEnd"/>
            <w:r w:rsidR="00AE3CEB" w:rsidRPr="003F5C0C">
              <w:rPr>
                <w:sz w:val="20"/>
                <w:szCs w:val="20"/>
              </w:rPr>
              <w:t xml:space="preserve"> </w:t>
            </w:r>
            <w:r w:rsidR="00CC3786">
              <w:rPr>
                <w:sz w:val="20"/>
                <w:szCs w:val="20"/>
              </w:rPr>
              <w:t>Salih ÇELEN</w:t>
            </w:r>
          </w:p>
        </w:tc>
      </w:tr>
      <w:tr w:rsidR="001C7088" w:rsidRPr="00CD5F1C" w14:paraId="0FF1051D" w14:textId="721E7CE2" w:rsidTr="00A33143">
        <w:trPr>
          <w:trHeight w:val="642"/>
        </w:trPr>
        <w:tc>
          <w:tcPr>
            <w:tcW w:w="359" w:type="pct"/>
          </w:tcPr>
          <w:p w14:paraId="6B4E435E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515" w:type="pct"/>
          </w:tcPr>
          <w:p w14:paraId="347B529A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14:paraId="3A72EF50" w14:textId="4730C888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Kadir YILMAZ</w:t>
            </w:r>
          </w:p>
        </w:tc>
        <w:tc>
          <w:tcPr>
            <w:tcW w:w="677" w:type="pct"/>
            <w:vAlign w:val="center"/>
          </w:tcPr>
          <w:p w14:paraId="6653A9E6" w14:textId="49FDC8F4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6.11.2025</w:t>
            </w:r>
          </w:p>
        </w:tc>
        <w:tc>
          <w:tcPr>
            <w:tcW w:w="782" w:type="pct"/>
            <w:vAlign w:val="center"/>
          </w:tcPr>
          <w:p w14:paraId="32A9D497" w14:textId="4D6A6E6C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384D7E3F" w14:textId="69918DC2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16A9E5D0" w14:textId="61FB13A2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  <w:r w:rsidR="00E908DB">
              <w:rPr>
                <w:sz w:val="20"/>
                <w:szCs w:val="20"/>
              </w:rPr>
              <w:t>Salih ÇELEN</w:t>
            </w:r>
          </w:p>
        </w:tc>
      </w:tr>
      <w:tr w:rsidR="003A62C9" w:rsidRPr="00CD5F1C" w14:paraId="41625696" w14:textId="0EE20BD8" w:rsidTr="00E908DB">
        <w:trPr>
          <w:trHeight w:val="552"/>
        </w:trPr>
        <w:tc>
          <w:tcPr>
            <w:tcW w:w="359" w:type="pct"/>
          </w:tcPr>
          <w:p w14:paraId="2C5DF54A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515" w:type="pct"/>
          </w:tcPr>
          <w:p w14:paraId="2B97E3DD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14:paraId="7D0D4FCD" w14:textId="18F8D0C1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BEYHAN YETER</w:t>
            </w:r>
          </w:p>
        </w:tc>
        <w:tc>
          <w:tcPr>
            <w:tcW w:w="677" w:type="pct"/>
            <w:vAlign w:val="center"/>
          </w:tcPr>
          <w:p w14:paraId="02BB665C" w14:textId="79F3A980" w:rsidR="003A62C9" w:rsidRPr="00E27429" w:rsidRDefault="001C7088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</w:t>
            </w:r>
            <w:r w:rsidR="00E908DB">
              <w:rPr>
                <w:color w:val="393939"/>
                <w:sz w:val="20"/>
                <w:szCs w:val="20"/>
              </w:rPr>
              <w:t>7</w:t>
            </w:r>
            <w:r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782" w:type="pct"/>
            <w:vAlign w:val="center"/>
          </w:tcPr>
          <w:p w14:paraId="6A5286B3" w14:textId="74D01405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E908DB"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7B067278" w14:textId="349DAB59" w:rsidR="003A62C9" w:rsidRPr="00E27429" w:rsidRDefault="003A62C9" w:rsidP="003A62C9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10ED288D" w14:textId="63EC25D2" w:rsidR="003A62C9" w:rsidRPr="00E27429" w:rsidRDefault="003A62C9" w:rsidP="003A62C9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E908DB">
              <w:rPr>
                <w:sz w:val="20"/>
                <w:szCs w:val="20"/>
              </w:rPr>
              <w:t>Salih ÇELEN</w:t>
            </w:r>
          </w:p>
        </w:tc>
      </w:tr>
      <w:tr w:rsidR="001C7088" w:rsidRPr="00CD5F1C" w14:paraId="2E400A7D" w14:textId="75395CD8" w:rsidTr="005B5DA6">
        <w:trPr>
          <w:trHeight w:val="408"/>
        </w:trPr>
        <w:tc>
          <w:tcPr>
            <w:tcW w:w="359" w:type="pct"/>
          </w:tcPr>
          <w:p w14:paraId="74A08F08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515" w:type="pct"/>
          </w:tcPr>
          <w:p w14:paraId="4E9C1E3E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14:paraId="5640FF92" w14:textId="469AF324" w:rsidR="001C7088" w:rsidRPr="00E27429" w:rsidRDefault="001C7088" w:rsidP="001C708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. Gö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 Kadir DOĞAN</w:t>
            </w:r>
          </w:p>
        </w:tc>
        <w:tc>
          <w:tcPr>
            <w:tcW w:w="677" w:type="pct"/>
          </w:tcPr>
          <w:p w14:paraId="45D573E8" w14:textId="77777777" w:rsidR="001C7088" w:rsidRDefault="001C7088" w:rsidP="001C7088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16997615" w14:textId="416E76EF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782" w:type="pct"/>
            <w:vAlign w:val="center"/>
          </w:tcPr>
          <w:p w14:paraId="1853C8A4" w14:textId="0DEB2436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677" w:type="pct"/>
          </w:tcPr>
          <w:p w14:paraId="6144FA37" w14:textId="706FEEA1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34ABD071" w14:textId="79E356F8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  <w:r w:rsidR="00AE3CEB" w:rsidRPr="003F5C0C">
              <w:rPr>
                <w:sz w:val="20"/>
                <w:szCs w:val="20"/>
              </w:rPr>
              <w:t>Rabia İlayda ŞENTÜRK</w:t>
            </w:r>
          </w:p>
        </w:tc>
      </w:tr>
      <w:tr w:rsidR="003A62C9" w:rsidRPr="00CD5F1C" w14:paraId="4008AC1B" w14:textId="3E685033" w:rsidTr="00A33143">
        <w:trPr>
          <w:trHeight w:val="502"/>
        </w:trPr>
        <w:tc>
          <w:tcPr>
            <w:tcW w:w="359" w:type="pct"/>
          </w:tcPr>
          <w:p w14:paraId="69DF3693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515" w:type="pct"/>
          </w:tcPr>
          <w:p w14:paraId="333D8516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14:paraId="5A27751B" w14:textId="1AD1E9B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HASAN TUNAZ</w:t>
            </w:r>
          </w:p>
        </w:tc>
        <w:tc>
          <w:tcPr>
            <w:tcW w:w="677" w:type="pct"/>
            <w:vAlign w:val="center"/>
          </w:tcPr>
          <w:p w14:paraId="36C47E07" w14:textId="6519AD30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1C7088">
              <w:rPr>
                <w:rFonts w:eastAsia="Times New Roman" w:cs="Times New Roman"/>
                <w:color w:val="auto"/>
                <w:sz w:val="20"/>
                <w:szCs w:val="20"/>
              </w:rPr>
              <w:t>7</w:t>
            </w:r>
            <w:r w:rsidRPr="00087718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1C7088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087718">
              <w:rPr>
                <w:rFonts w:eastAsia="Times New Roman" w:cs="Times New Roman"/>
                <w:color w:val="auto"/>
                <w:sz w:val="20"/>
                <w:szCs w:val="20"/>
              </w:rPr>
              <w:t>1.2025</w:t>
            </w:r>
          </w:p>
        </w:tc>
        <w:tc>
          <w:tcPr>
            <w:tcW w:w="782" w:type="pct"/>
            <w:vAlign w:val="center"/>
          </w:tcPr>
          <w:p w14:paraId="2B2397A1" w14:textId="5C7D6F0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</w:p>
        </w:tc>
        <w:tc>
          <w:tcPr>
            <w:tcW w:w="677" w:type="pct"/>
          </w:tcPr>
          <w:p w14:paraId="0F7CC11A" w14:textId="6D384CB5" w:rsidR="003A62C9" w:rsidRPr="00E27429" w:rsidRDefault="003A62C9" w:rsidP="003A62C9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2D98380" w14:textId="0ECEB828" w:rsidR="003A62C9" w:rsidRPr="00E27429" w:rsidRDefault="001C34D0" w:rsidP="003A62C9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r w:rsidR="003F5C0C">
              <w:rPr>
                <w:sz w:val="20"/>
                <w:szCs w:val="20"/>
              </w:rPr>
              <w:t>Ahmet Erkan CEYHAN</w:t>
            </w:r>
          </w:p>
        </w:tc>
      </w:tr>
      <w:tr w:rsidR="001C7088" w:rsidRPr="00CD5F1C" w14:paraId="2711C10B" w14:textId="2D96B093" w:rsidTr="00A33143">
        <w:trPr>
          <w:trHeight w:val="565"/>
        </w:trPr>
        <w:tc>
          <w:tcPr>
            <w:tcW w:w="359" w:type="pct"/>
          </w:tcPr>
          <w:p w14:paraId="27BF615A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515" w:type="pct"/>
          </w:tcPr>
          <w:p w14:paraId="74066F7E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14:paraId="35F01EA6" w14:textId="417F826E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NİHAL BUZKAN</w:t>
            </w:r>
          </w:p>
        </w:tc>
        <w:tc>
          <w:tcPr>
            <w:tcW w:w="677" w:type="pct"/>
            <w:vAlign w:val="center"/>
          </w:tcPr>
          <w:p w14:paraId="57D4931B" w14:textId="1DFC9239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8</w:t>
            </w:r>
            <w:r w:rsidRPr="00087718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087718">
              <w:rPr>
                <w:rFonts w:eastAsia="Times New Roman" w:cs="Times New Roman"/>
                <w:color w:val="auto"/>
                <w:sz w:val="20"/>
                <w:szCs w:val="20"/>
              </w:rPr>
              <w:t>1.2025</w:t>
            </w:r>
          </w:p>
        </w:tc>
        <w:tc>
          <w:tcPr>
            <w:tcW w:w="782" w:type="pct"/>
            <w:vAlign w:val="center"/>
          </w:tcPr>
          <w:p w14:paraId="111C539E" w14:textId="457CA7A2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7C19A8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06C0A1F4" w14:textId="61CEC7B7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0900C089" w14:textId="204A03DF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 xml:space="preserve">- </w:t>
            </w:r>
            <w:r w:rsidR="00E908DB">
              <w:rPr>
                <w:sz w:val="20"/>
                <w:szCs w:val="20"/>
              </w:rPr>
              <w:t>Salih ÇELEN</w:t>
            </w:r>
          </w:p>
        </w:tc>
      </w:tr>
      <w:tr w:rsidR="001C7088" w:rsidRPr="00CD5F1C" w14:paraId="2837A27F" w14:textId="7CE70608" w:rsidTr="006F34F5">
        <w:trPr>
          <w:trHeight w:val="565"/>
        </w:trPr>
        <w:tc>
          <w:tcPr>
            <w:tcW w:w="359" w:type="pct"/>
          </w:tcPr>
          <w:p w14:paraId="6F278DB2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515" w:type="pct"/>
          </w:tcPr>
          <w:p w14:paraId="5B73E989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14:paraId="08D320FD" w14:textId="4F0AFBF5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r. Öğr. Üyesi Cevahir KAYNAKÇI BAYDAR</w:t>
            </w:r>
          </w:p>
          <w:p w14:paraId="26A532D3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77" w:type="pct"/>
          </w:tcPr>
          <w:p w14:paraId="287C9E75" w14:textId="77777777" w:rsidR="001C7088" w:rsidRDefault="001C7088" w:rsidP="001C7088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2A9B82E0" w14:textId="73EB6488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782" w:type="pct"/>
          </w:tcPr>
          <w:p w14:paraId="223F3FE3" w14:textId="77777777" w:rsidR="001C7088" w:rsidRDefault="001C7088" w:rsidP="001C7088">
            <w:pPr>
              <w:spacing w:after="0" w:line="240" w:lineRule="auto"/>
              <w:rPr>
                <w:sz w:val="20"/>
                <w:szCs w:val="20"/>
              </w:rPr>
            </w:pPr>
          </w:p>
          <w:p w14:paraId="2AF88406" w14:textId="4FD7BB74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677" w:type="pct"/>
          </w:tcPr>
          <w:p w14:paraId="1AED99F2" w14:textId="49209BC9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5DF5EF0" w14:textId="7040F037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7C19A8" w:rsidRPr="00CD5F1C" w14:paraId="173764D8" w14:textId="77777777" w:rsidTr="00A8400C">
        <w:trPr>
          <w:trHeight w:val="565"/>
        </w:trPr>
        <w:tc>
          <w:tcPr>
            <w:tcW w:w="359" w:type="pct"/>
            <w:vAlign w:val="center"/>
          </w:tcPr>
          <w:p w14:paraId="14B421FD" w14:textId="4AF2330D" w:rsidR="007C19A8" w:rsidRPr="00E27429" w:rsidRDefault="007C19A8" w:rsidP="007C19A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OF201</w:t>
            </w:r>
          </w:p>
        </w:tc>
        <w:tc>
          <w:tcPr>
            <w:tcW w:w="1515" w:type="pct"/>
            <w:vAlign w:val="center"/>
          </w:tcPr>
          <w:p w14:paraId="5D88A4A6" w14:textId="489D63AC" w:rsidR="007C19A8" w:rsidRPr="00E27429" w:rsidRDefault="007C19A8" w:rsidP="007C19A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Eğitime Giriş Emine DOĞAN</w:t>
            </w:r>
          </w:p>
        </w:tc>
        <w:tc>
          <w:tcPr>
            <w:tcW w:w="677" w:type="pct"/>
          </w:tcPr>
          <w:p w14:paraId="7F9EA4E9" w14:textId="77777777" w:rsidR="007C19A8" w:rsidRDefault="007C19A8" w:rsidP="007C19A8">
            <w:pPr>
              <w:spacing w:after="0" w:line="240" w:lineRule="auto"/>
              <w:rPr>
                <w:sz w:val="20"/>
                <w:szCs w:val="20"/>
              </w:rPr>
            </w:pPr>
          </w:p>
          <w:p w14:paraId="5E2167EB" w14:textId="3DEB1C04" w:rsidR="007C19A8" w:rsidRDefault="007C19A8" w:rsidP="007C19A8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  <w:r>
              <w:rPr>
                <w:sz w:val="20"/>
                <w:szCs w:val="20"/>
              </w:rPr>
              <w:t>27.11.2024</w:t>
            </w:r>
          </w:p>
        </w:tc>
        <w:tc>
          <w:tcPr>
            <w:tcW w:w="782" w:type="pct"/>
            <w:vAlign w:val="center"/>
          </w:tcPr>
          <w:p w14:paraId="439003A3" w14:textId="77777777" w:rsidR="007C19A8" w:rsidRDefault="007C19A8" w:rsidP="007C19A8">
            <w:pPr>
              <w:spacing w:after="0" w:line="240" w:lineRule="auto"/>
              <w:rPr>
                <w:sz w:val="20"/>
                <w:szCs w:val="20"/>
              </w:rPr>
            </w:pPr>
          </w:p>
          <w:p w14:paraId="429C86A0" w14:textId="04296839" w:rsidR="007C19A8" w:rsidRDefault="007C19A8" w:rsidP="007C19A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677" w:type="pct"/>
          </w:tcPr>
          <w:p w14:paraId="09E58351" w14:textId="5712D9B3" w:rsidR="007C19A8" w:rsidRPr="00E27429" w:rsidRDefault="007C19A8" w:rsidP="007C19A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4EB7013" w14:textId="4644ADD9" w:rsidR="007C19A8" w:rsidRPr="00E27429" w:rsidRDefault="007C19A8" w:rsidP="007C19A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7C19A8" w:rsidRPr="00CD5F1C" w14:paraId="6C037087" w14:textId="77777777" w:rsidTr="00700EFF">
        <w:trPr>
          <w:trHeight w:val="565"/>
        </w:trPr>
        <w:tc>
          <w:tcPr>
            <w:tcW w:w="359" w:type="pct"/>
            <w:vAlign w:val="center"/>
          </w:tcPr>
          <w:p w14:paraId="5BAAD2D6" w14:textId="0787EEAC" w:rsidR="007C19A8" w:rsidRPr="00E27429" w:rsidRDefault="007C19A8" w:rsidP="007C19A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OF203</w:t>
            </w:r>
          </w:p>
        </w:tc>
        <w:tc>
          <w:tcPr>
            <w:tcW w:w="1515" w:type="pct"/>
            <w:vAlign w:val="center"/>
          </w:tcPr>
          <w:p w14:paraId="43675041" w14:textId="04DBEA7F" w:rsidR="007C19A8" w:rsidRPr="00E27429" w:rsidRDefault="007C19A8" w:rsidP="007C19A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Öğretim İlke ve Yöntemleri Serkan ÜNSAL</w:t>
            </w:r>
          </w:p>
        </w:tc>
        <w:tc>
          <w:tcPr>
            <w:tcW w:w="677" w:type="pct"/>
          </w:tcPr>
          <w:p w14:paraId="3B51C6AC" w14:textId="77777777" w:rsidR="007C19A8" w:rsidRDefault="007C19A8" w:rsidP="007C19A8">
            <w:pPr>
              <w:spacing w:after="0" w:line="240" w:lineRule="auto"/>
              <w:rPr>
                <w:sz w:val="20"/>
                <w:szCs w:val="20"/>
              </w:rPr>
            </w:pPr>
          </w:p>
          <w:p w14:paraId="6D7EB8C2" w14:textId="20F03C9B" w:rsidR="007C19A8" w:rsidRDefault="007C19A8" w:rsidP="007C19A8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  <w:r>
              <w:rPr>
                <w:sz w:val="20"/>
                <w:szCs w:val="20"/>
              </w:rPr>
              <w:t>28.11.2024</w:t>
            </w:r>
          </w:p>
        </w:tc>
        <w:tc>
          <w:tcPr>
            <w:tcW w:w="782" w:type="pct"/>
            <w:vAlign w:val="center"/>
          </w:tcPr>
          <w:p w14:paraId="606EF5E2" w14:textId="77777777" w:rsidR="007C19A8" w:rsidRDefault="007C19A8" w:rsidP="007C19A8">
            <w:pPr>
              <w:spacing w:after="0" w:line="240" w:lineRule="auto"/>
              <w:rPr>
                <w:sz w:val="20"/>
                <w:szCs w:val="20"/>
              </w:rPr>
            </w:pPr>
          </w:p>
          <w:p w14:paraId="3182E0F0" w14:textId="4B3F8F72" w:rsidR="007C19A8" w:rsidRDefault="007C19A8" w:rsidP="007C19A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677" w:type="pct"/>
          </w:tcPr>
          <w:p w14:paraId="04FC37C6" w14:textId="702EB2E1" w:rsidR="007C19A8" w:rsidRPr="00E27429" w:rsidRDefault="007C19A8" w:rsidP="007C19A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5AF45F93" w14:textId="53CE4947" w:rsidR="007C19A8" w:rsidRPr="00E27429" w:rsidRDefault="007C19A8" w:rsidP="007C19A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18945404" w14:textId="77777777"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14:paraId="03DFA35E" w14:textId="77777777" w:rsidR="001C7088" w:rsidRDefault="001C7088" w:rsidP="00D231A6">
      <w:pPr>
        <w:spacing w:after="0"/>
        <w:rPr>
          <w:rFonts w:cs="Times New Roman"/>
          <w:b/>
          <w:sz w:val="22"/>
        </w:rPr>
      </w:pPr>
    </w:p>
    <w:p w14:paraId="70BCF43B" w14:textId="77777777" w:rsidR="00A33143" w:rsidRDefault="00A33143" w:rsidP="00D231A6">
      <w:pPr>
        <w:spacing w:after="0"/>
        <w:rPr>
          <w:rFonts w:cs="Times New Roman"/>
          <w:b/>
          <w:sz w:val="22"/>
        </w:rPr>
      </w:pPr>
    </w:p>
    <w:p w14:paraId="1E186EAC" w14:textId="202619EA" w:rsidR="00D231A6" w:rsidRPr="00FB09B6" w:rsidRDefault="00D231A6" w:rsidP="00D231A6">
      <w:pPr>
        <w:spacing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3. Sınıf </w:t>
      </w:r>
    </w:p>
    <w:tbl>
      <w:tblPr>
        <w:tblStyle w:val="TabloKlavuzu"/>
        <w:tblW w:w="4866" w:type="pct"/>
        <w:tblLayout w:type="fixed"/>
        <w:tblLook w:val="04A0" w:firstRow="1" w:lastRow="0" w:firstColumn="1" w:lastColumn="0" w:noHBand="0" w:noVBand="1"/>
      </w:tblPr>
      <w:tblGrid>
        <w:gridCol w:w="974"/>
        <w:gridCol w:w="4583"/>
        <w:gridCol w:w="1672"/>
        <w:gridCol w:w="1981"/>
        <w:gridCol w:w="1559"/>
        <w:gridCol w:w="3401"/>
      </w:tblGrid>
      <w:tr w:rsidR="00ED403B" w:rsidRPr="005E41DE" w14:paraId="35C61556" w14:textId="2B032DBC" w:rsidTr="00C86C75">
        <w:trPr>
          <w:trHeight w:val="689"/>
        </w:trPr>
        <w:tc>
          <w:tcPr>
            <w:tcW w:w="344" w:type="pct"/>
          </w:tcPr>
          <w:p w14:paraId="2A5A8D09" w14:textId="77777777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617" w:type="pct"/>
          </w:tcPr>
          <w:p w14:paraId="7E073EC0" w14:textId="77777777" w:rsidR="00ED403B" w:rsidRDefault="00ED403B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EE14FDC" w14:textId="509BA49F" w:rsidR="00ED403B" w:rsidRPr="00686469" w:rsidRDefault="00ED403B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İN ADI ve 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590" w:type="pct"/>
          </w:tcPr>
          <w:p w14:paraId="529E31A9" w14:textId="77777777" w:rsidR="00ED403B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54C19099" w14:textId="0B6591FC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699" w:type="pct"/>
            <w:vAlign w:val="bottom"/>
          </w:tcPr>
          <w:p w14:paraId="20D52A28" w14:textId="77777777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50" w:type="pct"/>
            <w:vAlign w:val="bottom"/>
          </w:tcPr>
          <w:p w14:paraId="2CBEFB94" w14:textId="55A46E3E" w:rsidR="00ED403B" w:rsidRPr="00686469" w:rsidRDefault="00ED403B" w:rsidP="00A33143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</w:t>
            </w:r>
            <w:r w:rsidR="00A3314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N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AV YERİ</w:t>
            </w:r>
          </w:p>
        </w:tc>
        <w:tc>
          <w:tcPr>
            <w:tcW w:w="1200" w:type="pct"/>
          </w:tcPr>
          <w:p w14:paraId="59208BAF" w14:textId="77777777" w:rsidR="00ED403B" w:rsidRDefault="00ED403B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33FE5193" w14:textId="19E3F451" w:rsidR="00ED403B" w:rsidRDefault="00ED403B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D403B" w:rsidRPr="005E41DE" w14:paraId="459E03AF" w14:textId="3E8C4ACC" w:rsidTr="00C86C75">
        <w:tc>
          <w:tcPr>
            <w:tcW w:w="344" w:type="pct"/>
            <w:vAlign w:val="bottom"/>
          </w:tcPr>
          <w:p w14:paraId="0B2D6368" w14:textId="77777777" w:rsidR="00ED403B" w:rsidRPr="00E27429" w:rsidRDefault="00ED403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617" w:type="pct"/>
          </w:tcPr>
          <w:p w14:paraId="4B1B4A99" w14:textId="77777777" w:rsidR="00ED403B" w:rsidRPr="00E27429" w:rsidRDefault="00ED403B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14:paraId="7109B867" w14:textId="2D022713" w:rsidR="00ED403B" w:rsidRPr="00E27429" w:rsidRDefault="00ED403B" w:rsidP="006864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590" w:type="pct"/>
          </w:tcPr>
          <w:p w14:paraId="62E89C31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DC8521D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631608F4" w14:textId="0ED542ED" w:rsidR="00ED403B" w:rsidRPr="00E27429" w:rsidRDefault="001C7088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4.11.2025</w:t>
            </w:r>
          </w:p>
        </w:tc>
        <w:tc>
          <w:tcPr>
            <w:tcW w:w="699" w:type="pct"/>
            <w:vAlign w:val="center"/>
          </w:tcPr>
          <w:p w14:paraId="12CF5E18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5F625301" w14:textId="2CE5A8FF" w:rsidR="00ED403B" w:rsidRPr="00E27429" w:rsidRDefault="00490B71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="00666045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00</w:t>
            </w:r>
          </w:p>
        </w:tc>
        <w:tc>
          <w:tcPr>
            <w:tcW w:w="550" w:type="pct"/>
            <w:vAlign w:val="bottom"/>
          </w:tcPr>
          <w:p w14:paraId="5A172973" w14:textId="4A737A49" w:rsidR="00ED403B" w:rsidRPr="00E27429" w:rsidRDefault="00DB58CF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271E3825" w14:textId="2C2168D7" w:rsidR="00ED403B" w:rsidRPr="00E27429" w:rsidRDefault="00A33143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 xml:space="preserve"> </w:t>
            </w:r>
            <w:r w:rsidR="00AF77C5">
              <w:rPr>
                <w:sz w:val="20"/>
                <w:szCs w:val="20"/>
              </w:rPr>
              <w:t xml:space="preserve"> </w:t>
            </w:r>
          </w:p>
        </w:tc>
      </w:tr>
      <w:tr w:rsidR="00ED403B" w:rsidRPr="005E41DE" w14:paraId="67A53A10" w14:textId="4D5CBA95" w:rsidTr="00C86C75">
        <w:trPr>
          <w:trHeight w:val="598"/>
        </w:trPr>
        <w:tc>
          <w:tcPr>
            <w:tcW w:w="344" w:type="pct"/>
            <w:vAlign w:val="bottom"/>
          </w:tcPr>
          <w:p w14:paraId="5A00216C" w14:textId="77777777" w:rsidR="00ED403B" w:rsidRPr="00E27429" w:rsidRDefault="00ED403B" w:rsidP="003456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617" w:type="pct"/>
          </w:tcPr>
          <w:p w14:paraId="520F05B3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14:paraId="255A7939" w14:textId="77561F29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</w:t>
            </w:r>
            <w:r w:rsidR="0083504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r.</w:t>
            </w:r>
            <w:r w:rsidR="0083504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Hasan TUNAZ</w:t>
            </w:r>
          </w:p>
        </w:tc>
        <w:tc>
          <w:tcPr>
            <w:tcW w:w="590" w:type="pct"/>
          </w:tcPr>
          <w:p w14:paraId="5A311D54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1AE94757" w14:textId="3B5CC8F5" w:rsidR="00ED403B" w:rsidRPr="00E27429" w:rsidRDefault="001C7088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</w:t>
            </w:r>
            <w:r w:rsidR="00145F2A">
              <w:rPr>
                <w:color w:val="393939"/>
                <w:sz w:val="20"/>
                <w:szCs w:val="20"/>
              </w:rPr>
              <w:t>6</w:t>
            </w:r>
            <w:r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699" w:type="pct"/>
            <w:vAlign w:val="center"/>
          </w:tcPr>
          <w:p w14:paraId="0262A0F6" w14:textId="746F6313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2F26DF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1CC5B45E" w14:textId="7C02B47A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796EC97B" w14:textId="11F0049F" w:rsidR="00ED403B" w:rsidRPr="00E27429" w:rsidRDefault="00A33143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</w:t>
            </w:r>
            <w:r>
              <w:rPr>
                <w:sz w:val="20"/>
                <w:szCs w:val="20"/>
              </w:rPr>
              <w:t xml:space="preserve"> </w:t>
            </w:r>
            <w:r w:rsidRPr="00E27429">
              <w:rPr>
                <w:sz w:val="20"/>
                <w:szCs w:val="20"/>
              </w:rPr>
              <w:t>HENTEŞ</w:t>
            </w:r>
            <w:r>
              <w:rPr>
                <w:sz w:val="20"/>
                <w:szCs w:val="20"/>
              </w:rPr>
              <w:t xml:space="preserve">- </w:t>
            </w:r>
            <w:r w:rsidR="00346669">
              <w:rPr>
                <w:sz w:val="20"/>
                <w:szCs w:val="20"/>
              </w:rPr>
              <w:t>Ahmet Erkan CEYHAN</w:t>
            </w:r>
          </w:p>
        </w:tc>
      </w:tr>
      <w:tr w:rsidR="00145F2A" w:rsidRPr="005E41DE" w14:paraId="65C985EF" w14:textId="2A346E58" w:rsidTr="00C86C75">
        <w:tc>
          <w:tcPr>
            <w:tcW w:w="344" w:type="pct"/>
            <w:vAlign w:val="bottom"/>
          </w:tcPr>
          <w:p w14:paraId="48B16655" w14:textId="77777777" w:rsidR="00145F2A" w:rsidRPr="00E27429" w:rsidRDefault="00145F2A" w:rsidP="00145F2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  <w:p w14:paraId="58AFA1A5" w14:textId="77777777" w:rsidR="00145F2A" w:rsidRPr="00E27429" w:rsidRDefault="00145F2A" w:rsidP="00145F2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  <w:vAlign w:val="bottom"/>
          </w:tcPr>
          <w:p w14:paraId="64D91DD1" w14:textId="77777777" w:rsidR="00145F2A" w:rsidRPr="00E27429" w:rsidRDefault="00145F2A" w:rsidP="00145F2A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ARIMSAL ZARARLILARLA MÜCADELE YÖN.</w:t>
            </w:r>
          </w:p>
          <w:p w14:paraId="7859C3D3" w14:textId="46A1D24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ALİ ARDA IŞIKBER</w:t>
            </w:r>
          </w:p>
          <w:p w14:paraId="563D52DD" w14:textId="490CC77B" w:rsidR="00145F2A" w:rsidRPr="00E27429" w:rsidRDefault="00145F2A" w:rsidP="00145F2A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Prof.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Dr. HASAN TUNAZ</w:t>
            </w:r>
          </w:p>
        </w:tc>
        <w:tc>
          <w:tcPr>
            <w:tcW w:w="590" w:type="pct"/>
          </w:tcPr>
          <w:p w14:paraId="490EBE6B" w14:textId="77777777" w:rsidR="00145F2A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65B41C5" w14:textId="552F7C90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699" w:type="pct"/>
            <w:vAlign w:val="center"/>
          </w:tcPr>
          <w:p w14:paraId="25F716DB" w14:textId="26DE2C49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1334A5CE" w14:textId="4A8E5FE2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3879E6C8" w14:textId="5F43C073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ED403B" w:rsidRPr="005E41DE" w14:paraId="1E224748" w14:textId="37976511" w:rsidTr="00C86C75">
        <w:trPr>
          <w:trHeight w:val="559"/>
        </w:trPr>
        <w:tc>
          <w:tcPr>
            <w:tcW w:w="344" w:type="pct"/>
            <w:vAlign w:val="center"/>
          </w:tcPr>
          <w:p w14:paraId="7F240134" w14:textId="77777777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617" w:type="pct"/>
            <w:vAlign w:val="center"/>
          </w:tcPr>
          <w:p w14:paraId="234F30DD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14:paraId="30124343" w14:textId="0A4DA3C9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3504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NİHAL BUZKAN</w:t>
            </w:r>
          </w:p>
        </w:tc>
        <w:tc>
          <w:tcPr>
            <w:tcW w:w="590" w:type="pct"/>
            <w:vAlign w:val="center"/>
          </w:tcPr>
          <w:p w14:paraId="47AB24ED" w14:textId="289B6EF3" w:rsidR="00ED403B" w:rsidRPr="00E27429" w:rsidRDefault="00145F2A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6.11.2025</w:t>
            </w:r>
          </w:p>
        </w:tc>
        <w:tc>
          <w:tcPr>
            <w:tcW w:w="699" w:type="pct"/>
            <w:vAlign w:val="center"/>
          </w:tcPr>
          <w:p w14:paraId="0BB46BCC" w14:textId="7CE769C1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23982077" w14:textId="22A48551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460D11EB" w14:textId="1D2E937B" w:rsidR="005457E6" w:rsidRPr="00E27429" w:rsidRDefault="001C34D0" w:rsidP="00ED403B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Mustafa </w:t>
            </w: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AÇIKGÖZ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ED2AF2">
              <w:rPr>
                <w:sz w:val="20"/>
                <w:szCs w:val="20"/>
              </w:rPr>
              <w:t>-</w:t>
            </w:r>
            <w:proofErr w:type="gramEnd"/>
            <w:r w:rsidR="00ED2AF2">
              <w:rPr>
                <w:sz w:val="20"/>
                <w:szCs w:val="20"/>
              </w:rPr>
              <w:t xml:space="preserve"> </w:t>
            </w:r>
            <w:r w:rsidR="0072318A">
              <w:rPr>
                <w:sz w:val="20"/>
                <w:szCs w:val="20"/>
              </w:rPr>
              <w:t>Mehmet KANDİLCİK</w:t>
            </w:r>
          </w:p>
        </w:tc>
      </w:tr>
      <w:tr w:rsidR="00145F2A" w:rsidRPr="005E41DE" w14:paraId="7667278C" w14:textId="7E754EEA" w:rsidTr="00E27103">
        <w:trPr>
          <w:trHeight w:val="565"/>
        </w:trPr>
        <w:tc>
          <w:tcPr>
            <w:tcW w:w="344" w:type="pct"/>
          </w:tcPr>
          <w:p w14:paraId="241544AA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617" w:type="pct"/>
          </w:tcPr>
          <w:p w14:paraId="5EF7E760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14:paraId="677441DD" w14:textId="656F22C8" w:rsidR="00145F2A" w:rsidRPr="00E27429" w:rsidRDefault="00145F2A" w:rsidP="00145F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Ömer Faruk DEMİR</w:t>
            </w:r>
          </w:p>
        </w:tc>
        <w:tc>
          <w:tcPr>
            <w:tcW w:w="590" w:type="pct"/>
            <w:vAlign w:val="center"/>
          </w:tcPr>
          <w:p w14:paraId="5BE13266" w14:textId="5C249D2C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699" w:type="pct"/>
            <w:vAlign w:val="center"/>
          </w:tcPr>
          <w:p w14:paraId="69575116" w14:textId="3868E11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55CEB79F" w14:textId="7F6D5803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75617272" w14:textId="11E019AD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E908DB">
              <w:rPr>
                <w:sz w:val="20"/>
                <w:szCs w:val="20"/>
              </w:rPr>
              <w:t>Salih ÇELEN</w:t>
            </w:r>
          </w:p>
        </w:tc>
      </w:tr>
      <w:tr w:rsidR="00F7762D" w:rsidRPr="005E41DE" w14:paraId="3FC6295F" w14:textId="367080F7" w:rsidTr="009C1156">
        <w:trPr>
          <w:trHeight w:val="559"/>
        </w:trPr>
        <w:tc>
          <w:tcPr>
            <w:tcW w:w="344" w:type="pct"/>
            <w:vAlign w:val="bottom"/>
          </w:tcPr>
          <w:p w14:paraId="6E652F6D" w14:textId="77777777" w:rsidR="00F7762D" w:rsidRPr="00E27429" w:rsidRDefault="00F7762D" w:rsidP="00F7762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617" w:type="pct"/>
          </w:tcPr>
          <w:p w14:paraId="3EAAF3D8" w14:textId="77777777" w:rsidR="00F7762D" w:rsidRPr="00E27429" w:rsidRDefault="00F7762D" w:rsidP="00F7762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14:paraId="3F598321" w14:textId="5B51115B" w:rsidR="00F7762D" w:rsidRPr="00E27429" w:rsidRDefault="00F7762D" w:rsidP="00F7762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RAMAZAN ÇETİNTAŞ</w:t>
            </w:r>
          </w:p>
        </w:tc>
        <w:tc>
          <w:tcPr>
            <w:tcW w:w="590" w:type="pct"/>
            <w:vAlign w:val="center"/>
          </w:tcPr>
          <w:p w14:paraId="250EED54" w14:textId="317B1610" w:rsidR="00F7762D" w:rsidRPr="00E27429" w:rsidRDefault="00F7762D" w:rsidP="00F7762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699" w:type="pct"/>
            <w:vAlign w:val="center"/>
          </w:tcPr>
          <w:p w14:paraId="48B36A7C" w14:textId="53DB1923" w:rsidR="00F7762D" w:rsidRPr="00E27429" w:rsidRDefault="00F7762D" w:rsidP="00F7762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550" w:type="pct"/>
          </w:tcPr>
          <w:p w14:paraId="2608EF04" w14:textId="0CECF46C" w:rsidR="00F7762D" w:rsidRPr="00E27429" w:rsidRDefault="00F7762D" w:rsidP="00F7762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15105FD2" w14:textId="031F95D4" w:rsidR="00F7762D" w:rsidRPr="00C86C75" w:rsidRDefault="00F7762D" w:rsidP="00F7762D">
            <w:pPr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Mustafa </w:t>
            </w: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AÇIKGÖZ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-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Gamze AKBAY </w:t>
            </w:r>
          </w:p>
        </w:tc>
      </w:tr>
      <w:tr w:rsidR="00145F2A" w:rsidRPr="005E41DE" w14:paraId="34A44468" w14:textId="3038B7D5" w:rsidTr="00BF0D14">
        <w:trPr>
          <w:trHeight w:val="651"/>
        </w:trPr>
        <w:tc>
          <w:tcPr>
            <w:tcW w:w="344" w:type="pct"/>
          </w:tcPr>
          <w:p w14:paraId="302DEED7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617" w:type="pct"/>
          </w:tcPr>
          <w:p w14:paraId="6D3072F6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14:paraId="76B744CB" w14:textId="5F911149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M. KUBİLAY ER</w:t>
            </w:r>
          </w:p>
        </w:tc>
        <w:tc>
          <w:tcPr>
            <w:tcW w:w="590" w:type="pct"/>
            <w:vAlign w:val="center"/>
          </w:tcPr>
          <w:p w14:paraId="6FD722A5" w14:textId="7006A884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699" w:type="pct"/>
            <w:vAlign w:val="center"/>
          </w:tcPr>
          <w:p w14:paraId="2B58FA5F" w14:textId="7117F645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0F89CDAE" w14:textId="4247DFFE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0AF1373B" w14:textId="3B1D6BA5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E908DB">
              <w:rPr>
                <w:sz w:val="20"/>
                <w:szCs w:val="20"/>
              </w:rPr>
              <w:t>Mehmet KANDİLCİK</w:t>
            </w:r>
          </w:p>
        </w:tc>
      </w:tr>
      <w:tr w:rsidR="001C577D" w:rsidRPr="005E41DE" w14:paraId="5BEC4500" w14:textId="62E08588" w:rsidTr="00C86C75">
        <w:tc>
          <w:tcPr>
            <w:tcW w:w="344" w:type="pct"/>
            <w:vAlign w:val="bottom"/>
          </w:tcPr>
          <w:p w14:paraId="1CE12C77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617" w:type="pct"/>
          </w:tcPr>
          <w:p w14:paraId="05738D2D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14:paraId="3CFBB6D0" w14:textId="5013C938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RAMAZAN ÇETİNTAŞ</w:t>
            </w:r>
          </w:p>
        </w:tc>
        <w:tc>
          <w:tcPr>
            <w:tcW w:w="590" w:type="pct"/>
          </w:tcPr>
          <w:p w14:paraId="1FA11DA2" w14:textId="2CFDF961" w:rsidR="001C577D" w:rsidRPr="00332C1E" w:rsidRDefault="008A5490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32C1E">
              <w:rPr>
                <w:color w:val="393939"/>
                <w:sz w:val="20"/>
                <w:szCs w:val="20"/>
              </w:rPr>
              <w:t>2</w:t>
            </w:r>
            <w:r w:rsidR="00332C1E" w:rsidRPr="00332C1E">
              <w:rPr>
                <w:color w:val="393939"/>
                <w:sz w:val="20"/>
                <w:szCs w:val="20"/>
              </w:rPr>
              <w:t>4</w:t>
            </w:r>
            <w:r w:rsidRPr="00332C1E"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699" w:type="pct"/>
            <w:vAlign w:val="center"/>
          </w:tcPr>
          <w:p w14:paraId="02FAA20D" w14:textId="64382F2B" w:rsidR="001C577D" w:rsidRPr="00332C1E" w:rsidRDefault="008A5490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32C1E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:00</w:t>
            </w:r>
          </w:p>
        </w:tc>
        <w:tc>
          <w:tcPr>
            <w:tcW w:w="550" w:type="pct"/>
          </w:tcPr>
          <w:p w14:paraId="64278A29" w14:textId="5DD056A3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5A6FADF6" w14:textId="7B474F30" w:rsidR="001C577D" w:rsidRPr="00A33143" w:rsidRDefault="001C34D0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 w:rsidR="00CC3786"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r w:rsidR="00E95282">
              <w:rPr>
                <w:rFonts w:eastAsia="Times New Roman" w:cs="Times New Roman"/>
                <w:color w:val="auto"/>
                <w:sz w:val="20"/>
                <w:szCs w:val="20"/>
              </w:rPr>
              <w:t>Gamze AKBAY</w:t>
            </w:r>
          </w:p>
        </w:tc>
      </w:tr>
      <w:tr w:rsidR="001C577D" w:rsidRPr="005E41DE" w14:paraId="3895A792" w14:textId="0971A45E" w:rsidTr="00C86C75">
        <w:tc>
          <w:tcPr>
            <w:tcW w:w="344" w:type="pct"/>
          </w:tcPr>
          <w:p w14:paraId="121FF662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  <w:p w14:paraId="6F3BB7DC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</w:tcPr>
          <w:p w14:paraId="61095DD8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14:paraId="3F62091A" w14:textId="4C10EC34" w:rsidR="001C577D" w:rsidRPr="00E27429" w:rsidRDefault="001C577D" w:rsidP="001C57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Bölüm Öğretim Üyeleri</w:t>
            </w:r>
          </w:p>
        </w:tc>
        <w:tc>
          <w:tcPr>
            <w:tcW w:w="590" w:type="pct"/>
          </w:tcPr>
          <w:p w14:paraId="2F03F7EC" w14:textId="0D62A064" w:rsidR="001C577D" w:rsidRPr="00E27429" w:rsidRDefault="00145F2A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</w:t>
            </w:r>
            <w:r w:rsidR="008A5490">
              <w:rPr>
                <w:color w:val="393939"/>
                <w:sz w:val="20"/>
                <w:szCs w:val="20"/>
              </w:rPr>
              <w:t>9</w:t>
            </w:r>
            <w:r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699" w:type="pct"/>
            <w:vAlign w:val="center"/>
          </w:tcPr>
          <w:p w14:paraId="464AEB88" w14:textId="303C16D8" w:rsidR="001C577D" w:rsidRPr="00E27429" w:rsidRDefault="00145F2A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</w:p>
        </w:tc>
        <w:tc>
          <w:tcPr>
            <w:tcW w:w="550" w:type="pct"/>
          </w:tcPr>
          <w:p w14:paraId="433A8F3B" w14:textId="4B00A16A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67BB5023" w14:textId="5D6AD7E0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1C577D" w:rsidRPr="005E41DE" w14:paraId="6B99F9C3" w14:textId="17FE2C14" w:rsidTr="00C86C75">
        <w:tc>
          <w:tcPr>
            <w:tcW w:w="344" w:type="pct"/>
          </w:tcPr>
          <w:p w14:paraId="604A5D69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7</w:t>
            </w:r>
          </w:p>
        </w:tc>
        <w:tc>
          <w:tcPr>
            <w:tcW w:w="1617" w:type="pct"/>
          </w:tcPr>
          <w:p w14:paraId="1FEE6907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ENEL BAĞCILIK(Seç.)</w:t>
            </w:r>
          </w:p>
          <w:p w14:paraId="183FE9E4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Öğr. Ü. TURHAN YILMAZ</w:t>
            </w:r>
          </w:p>
        </w:tc>
        <w:tc>
          <w:tcPr>
            <w:tcW w:w="590" w:type="pct"/>
          </w:tcPr>
          <w:p w14:paraId="66FC9A14" w14:textId="45635EC3" w:rsidR="00490B71" w:rsidRPr="00E27429" w:rsidRDefault="00145F2A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699" w:type="pct"/>
            <w:vAlign w:val="center"/>
          </w:tcPr>
          <w:p w14:paraId="03AFF1B2" w14:textId="1F163AD2" w:rsidR="001C577D" w:rsidRPr="00E27429" w:rsidRDefault="00145F2A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8A5490"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</w:p>
        </w:tc>
        <w:tc>
          <w:tcPr>
            <w:tcW w:w="550" w:type="pct"/>
          </w:tcPr>
          <w:p w14:paraId="0FD7F9E2" w14:textId="353B3465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200" w:type="pct"/>
          </w:tcPr>
          <w:p w14:paraId="0CEDBB2F" w14:textId="2A0DD497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7C19A8" w:rsidRPr="005E41DE" w14:paraId="7CB255B4" w14:textId="77777777" w:rsidTr="009F6814">
        <w:tc>
          <w:tcPr>
            <w:tcW w:w="344" w:type="pct"/>
            <w:vAlign w:val="center"/>
          </w:tcPr>
          <w:p w14:paraId="224C0856" w14:textId="1EF4C7E0" w:rsidR="007C19A8" w:rsidRPr="00E27429" w:rsidRDefault="007C19A8" w:rsidP="007C19A8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OF303</w:t>
            </w:r>
          </w:p>
        </w:tc>
        <w:tc>
          <w:tcPr>
            <w:tcW w:w="1617" w:type="pct"/>
            <w:vAlign w:val="center"/>
          </w:tcPr>
          <w:p w14:paraId="59E89DA9" w14:textId="2FA4A3DC" w:rsidR="007C19A8" w:rsidRPr="00E27429" w:rsidRDefault="007C19A8" w:rsidP="007C19A8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EĞİTİMDE ÖLÇME VE DEĞERLENDİRME Levent YAKAR</w:t>
            </w:r>
          </w:p>
        </w:tc>
        <w:tc>
          <w:tcPr>
            <w:tcW w:w="590" w:type="pct"/>
          </w:tcPr>
          <w:p w14:paraId="4BF5551B" w14:textId="5A2EED56" w:rsidR="007C19A8" w:rsidRDefault="007C19A8" w:rsidP="007C19A8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  <w:r>
              <w:rPr>
                <w:sz w:val="20"/>
                <w:szCs w:val="20"/>
              </w:rPr>
              <w:t>28.11.2024</w:t>
            </w:r>
          </w:p>
        </w:tc>
        <w:tc>
          <w:tcPr>
            <w:tcW w:w="699" w:type="pct"/>
          </w:tcPr>
          <w:p w14:paraId="1DCEB830" w14:textId="5553E1D8" w:rsidR="007C19A8" w:rsidRDefault="007C19A8" w:rsidP="007C19A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550" w:type="pct"/>
          </w:tcPr>
          <w:p w14:paraId="1E7CD8F0" w14:textId="1CD4776C" w:rsidR="007C19A8" w:rsidRPr="00E27429" w:rsidRDefault="007C19A8" w:rsidP="007C19A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369B3E50" w14:textId="5DBBE233" w:rsidR="007C19A8" w:rsidRPr="00E27429" w:rsidRDefault="007C19A8" w:rsidP="007C19A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7C19A8" w:rsidRPr="005E41DE" w14:paraId="58519A5E" w14:textId="77777777" w:rsidTr="00705D29">
        <w:tc>
          <w:tcPr>
            <w:tcW w:w="344" w:type="pct"/>
            <w:vAlign w:val="center"/>
          </w:tcPr>
          <w:p w14:paraId="7CA8C29F" w14:textId="3084B963" w:rsidR="007C19A8" w:rsidRPr="00E27429" w:rsidRDefault="007C19A8" w:rsidP="007C19A8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OF301</w:t>
            </w:r>
          </w:p>
        </w:tc>
        <w:tc>
          <w:tcPr>
            <w:tcW w:w="1617" w:type="pct"/>
            <w:vAlign w:val="center"/>
          </w:tcPr>
          <w:p w14:paraId="713F4D4A" w14:textId="6EC8E7CC" w:rsidR="007C19A8" w:rsidRPr="00E27429" w:rsidRDefault="007C19A8" w:rsidP="007C19A8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Rehberlik ve Özel Eğitim Ali GÜLLÜ</w:t>
            </w:r>
          </w:p>
        </w:tc>
        <w:tc>
          <w:tcPr>
            <w:tcW w:w="590" w:type="pct"/>
          </w:tcPr>
          <w:p w14:paraId="248506A5" w14:textId="2C717F56" w:rsidR="007C19A8" w:rsidRDefault="007C19A8" w:rsidP="007C19A8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  <w:r>
              <w:rPr>
                <w:sz w:val="20"/>
                <w:szCs w:val="20"/>
              </w:rPr>
              <w:t>27.11.2025</w:t>
            </w:r>
          </w:p>
        </w:tc>
        <w:tc>
          <w:tcPr>
            <w:tcW w:w="699" w:type="pct"/>
          </w:tcPr>
          <w:p w14:paraId="1E5CBE09" w14:textId="192ED465" w:rsidR="007C19A8" w:rsidRDefault="007C19A8" w:rsidP="007C19A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50" w:type="pct"/>
          </w:tcPr>
          <w:p w14:paraId="66F32DCB" w14:textId="1DF62462" w:rsidR="007C19A8" w:rsidRPr="00E27429" w:rsidRDefault="007C19A8" w:rsidP="007C19A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1A30AC60" w14:textId="0BE1AA21" w:rsidR="007C19A8" w:rsidRPr="00E27429" w:rsidRDefault="007C19A8" w:rsidP="007C19A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38C2AA24" w14:textId="77777777"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14:paraId="7922CDBB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51218C88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524FAA08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6ADFE48F" w14:textId="77777777" w:rsidR="005457E6" w:rsidRDefault="005457E6" w:rsidP="00D231A6">
      <w:pPr>
        <w:spacing w:before="120" w:after="0"/>
        <w:rPr>
          <w:rFonts w:cs="Times New Roman"/>
          <w:b/>
          <w:sz w:val="22"/>
        </w:rPr>
      </w:pPr>
    </w:p>
    <w:p w14:paraId="2E736FC0" w14:textId="77777777" w:rsidR="00490B71" w:rsidRDefault="00490B71" w:rsidP="00D231A6">
      <w:pPr>
        <w:spacing w:before="120" w:after="0"/>
        <w:rPr>
          <w:rFonts w:cs="Times New Roman"/>
          <w:b/>
          <w:sz w:val="22"/>
        </w:rPr>
      </w:pPr>
    </w:p>
    <w:p w14:paraId="451600C4" w14:textId="78DC1736" w:rsidR="00D231A6" w:rsidRPr="00FB09B6" w:rsidRDefault="00D231A6" w:rsidP="00D231A6">
      <w:pPr>
        <w:spacing w:before="120"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4. Sınıf </w:t>
      </w:r>
    </w:p>
    <w:tbl>
      <w:tblPr>
        <w:tblStyle w:val="TabloKlavuzu"/>
        <w:tblW w:w="4962" w:type="pct"/>
        <w:tblLayout w:type="fixed"/>
        <w:tblLook w:val="04A0" w:firstRow="1" w:lastRow="0" w:firstColumn="1" w:lastColumn="0" w:noHBand="0" w:noVBand="1"/>
      </w:tblPr>
      <w:tblGrid>
        <w:gridCol w:w="981"/>
        <w:gridCol w:w="4547"/>
        <w:gridCol w:w="1985"/>
        <w:gridCol w:w="1841"/>
        <w:gridCol w:w="2124"/>
        <w:gridCol w:w="2971"/>
      </w:tblGrid>
      <w:tr w:rsidR="00ED403B" w:rsidRPr="005E41DE" w14:paraId="1C2200C4" w14:textId="256B5DC2" w:rsidTr="00356348">
        <w:tc>
          <w:tcPr>
            <w:tcW w:w="339" w:type="pct"/>
          </w:tcPr>
          <w:p w14:paraId="78283D63" w14:textId="77777777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73" w:type="pct"/>
            <w:vAlign w:val="center"/>
          </w:tcPr>
          <w:p w14:paraId="3AC7E52B" w14:textId="77777777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ve </w:t>
            </w: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87" w:type="pct"/>
          </w:tcPr>
          <w:p w14:paraId="77E502B7" w14:textId="77777777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1AF732C" w14:textId="65047AB9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637" w:type="pct"/>
            <w:vAlign w:val="bottom"/>
          </w:tcPr>
          <w:p w14:paraId="62E21C93" w14:textId="366500AA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735" w:type="pct"/>
            <w:vAlign w:val="bottom"/>
          </w:tcPr>
          <w:p w14:paraId="176F1915" w14:textId="3748A202" w:rsidR="00ED403B" w:rsidRPr="00560C8A" w:rsidRDefault="00ED403B" w:rsidP="00A33143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YERİ </w:t>
            </w:r>
          </w:p>
        </w:tc>
        <w:tc>
          <w:tcPr>
            <w:tcW w:w="1028" w:type="pct"/>
          </w:tcPr>
          <w:p w14:paraId="2EF76B88" w14:textId="77777777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2F893C0" w14:textId="3E32691E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145F2A" w:rsidRPr="005E41DE" w14:paraId="03F23CA1" w14:textId="3548F009" w:rsidTr="00CC019F">
        <w:trPr>
          <w:trHeight w:val="172"/>
        </w:trPr>
        <w:tc>
          <w:tcPr>
            <w:tcW w:w="339" w:type="pct"/>
            <w:vAlign w:val="center"/>
          </w:tcPr>
          <w:p w14:paraId="5F841347" w14:textId="77777777" w:rsidR="00145F2A" w:rsidRPr="00E27429" w:rsidRDefault="00145F2A" w:rsidP="00145F2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573" w:type="pct"/>
            <w:vAlign w:val="center"/>
          </w:tcPr>
          <w:p w14:paraId="68E46DD9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14:paraId="1E56FC9E" w14:textId="08C58304" w:rsidR="00145F2A" w:rsidRPr="00E27429" w:rsidRDefault="00145F2A" w:rsidP="00145F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ebrail BARIŞ- Dr. Öğr. Üyesi Ceyda CEYHAN BAŞARAN</w:t>
            </w:r>
          </w:p>
        </w:tc>
        <w:tc>
          <w:tcPr>
            <w:tcW w:w="687" w:type="pct"/>
            <w:vAlign w:val="center"/>
          </w:tcPr>
          <w:p w14:paraId="0A260AA0" w14:textId="369B0242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</w:t>
            </w:r>
            <w:r w:rsidR="00E908DB">
              <w:rPr>
                <w:color w:val="393939"/>
                <w:sz w:val="20"/>
                <w:szCs w:val="20"/>
              </w:rPr>
              <w:t>8</w:t>
            </w:r>
            <w:r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637" w:type="pct"/>
            <w:vAlign w:val="center"/>
          </w:tcPr>
          <w:p w14:paraId="70724BB4" w14:textId="52C49CC4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7C19A8">
              <w:rPr>
                <w:rFonts w:eastAsia="Times New Roman" w:cs="Times New Roman"/>
                <w:color w:val="auto"/>
                <w:sz w:val="20"/>
                <w:szCs w:val="20"/>
              </w:rPr>
              <w:t>7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6BCF1F57" w14:textId="5AD053F4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4A2D6774" w14:textId="56ED578E" w:rsidR="00145F2A" w:rsidRPr="00E27429" w:rsidRDefault="007C19A8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490B71" w:rsidRPr="005E41DE" w14:paraId="3420E2E4" w14:textId="4AE6B358" w:rsidTr="00356348">
        <w:tc>
          <w:tcPr>
            <w:tcW w:w="339" w:type="pct"/>
          </w:tcPr>
          <w:p w14:paraId="7F0C8EE0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573" w:type="pct"/>
          </w:tcPr>
          <w:p w14:paraId="1FD235E4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14:paraId="5E6A31E2" w14:textId="28D16CAC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Doç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 xml:space="preserve">Dr.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687" w:type="pct"/>
          </w:tcPr>
          <w:p w14:paraId="0AFA84DA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2B08A4F0" w14:textId="3EAF4336" w:rsidR="00490B71" w:rsidRPr="00E27429" w:rsidRDefault="00145F2A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4.11.2025</w:t>
            </w:r>
          </w:p>
        </w:tc>
        <w:tc>
          <w:tcPr>
            <w:tcW w:w="637" w:type="pct"/>
          </w:tcPr>
          <w:p w14:paraId="038B7364" w14:textId="77777777" w:rsidR="00490B71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14:paraId="05AC4C01" w14:textId="0EB2FC73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6:00</w:t>
            </w:r>
          </w:p>
        </w:tc>
        <w:tc>
          <w:tcPr>
            <w:tcW w:w="735" w:type="pct"/>
          </w:tcPr>
          <w:p w14:paraId="3DEC7A69" w14:textId="0531AC15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0F7B0785" w14:textId="7F742258" w:rsidR="00490B71" w:rsidRPr="00E27429" w:rsidRDefault="007258A3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 w:rsidR="007D7F26">
              <w:rPr>
                <w:sz w:val="20"/>
                <w:szCs w:val="20"/>
              </w:rPr>
              <w:t>-</w:t>
            </w:r>
            <w:r w:rsidR="00490B71">
              <w:rPr>
                <w:sz w:val="20"/>
                <w:szCs w:val="20"/>
              </w:rPr>
              <w:t xml:space="preserve">Celalettin Elvan ARISU </w:t>
            </w:r>
          </w:p>
        </w:tc>
      </w:tr>
      <w:tr w:rsidR="00490B71" w:rsidRPr="005E41DE" w14:paraId="38B0E1AD" w14:textId="7DDC36E7" w:rsidTr="00356348">
        <w:tc>
          <w:tcPr>
            <w:tcW w:w="339" w:type="pct"/>
          </w:tcPr>
          <w:p w14:paraId="6CAD0903" w14:textId="77777777" w:rsidR="00490B71" w:rsidRPr="00E27429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573" w:type="pct"/>
          </w:tcPr>
          <w:p w14:paraId="453F9D2B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14:paraId="347D55CF" w14:textId="1E115B0E" w:rsidR="00490B71" w:rsidRPr="00E27429" w:rsidRDefault="008A5490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eyda CEYHAN BAŞARAN</w:t>
            </w:r>
          </w:p>
        </w:tc>
        <w:tc>
          <w:tcPr>
            <w:tcW w:w="687" w:type="pct"/>
          </w:tcPr>
          <w:p w14:paraId="62DECAA3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4751C236" w14:textId="39FF4C8B" w:rsidR="00490B71" w:rsidRPr="00E27429" w:rsidRDefault="00145F2A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6.11.2025</w:t>
            </w:r>
          </w:p>
        </w:tc>
        <w:tc>
          <w:tcPr>
            <w:tcW w:w="637" w:type="pct"/>
          </w:tcPr>
          <w:p w14:paraId="51C1B113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26946D8E" w14:textId="2C2EA9DF" w:rsidR="00490B71" w:rsidRPr="00E27429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273BB58E" w14:textId="5DA35F71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043347F7" w14:textId="6F633177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>- Mehmet KANDİLCİK</w:t>
            </w:r>
          </w:p>
        </w:tc>
      </w:tr>
      <w:tr w:rsidR="00145F2A" w:rsidRPr="005E41DE" w14:paraId="13FF6BE8" w14:textId="3E5C6E93" w:rsidTr="00CF6053">
        <w:tc>
          <w:tcPr>
            <w:tcW w:w="339" w:type="pct"/>
          </w:tcPr>
          <w:p w14:paraId="74CE828F" w14:textId="77777777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573" w:type="pct"/>
          </w:tcPr>
          <w:p w14:paraId="3173AA8D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14:paraId="3D62ADC7" w14:textId="77C056DE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A549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NİHAL BUZKAN-</w:t>
            </w:r>
            <w:r w:rsidRPr="00E27429">
              <w:rPr>
                <w:rFonts w:cs="Times New Roman"/>
                <w:sz w:val="20"/>
                <w:szCs w:val="20"/>
              </w:rPr>
              <w:t xml:space="preserve"> D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 Selin Ceren BALSAK</w:t>
            </w:r>
          </w:p>
        </w:tc>
        <w:tc>
          <w:tcPr>
            <w:tcW w:w="687" w:type="pct"/>
            <w:vAlign w:val="center"/>
          </w:tcPr>
          <w:p w14:paraId="6CC36CBD" w14:textId="3427DA58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637" w:type="pct"/>
            <w:vAlign w:val="center"/>
          </w:tcPr>
          <w:p w14:paraId="202F838D" w14:textId="690843A9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59D6797C" w14:textId="5F916CA2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7B0ADECE" w14:textId="118BDB1E" w:rsidR="00145F2A" w:rsidRPr="00E27429" w:rsidRDefault="00CC3786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 xml:space="preserve">Mustafa </w:t>
            </w:r>
            <w:proofErr w:type="gramStart"/>
            <w:r w:rsidRPr="00E27429">
              <w:rPr>
                <w:sz w:val="20"/>
                <w:szCs w:val="20"/>
              </w:rPr>
              <w:t>AÇIKGÖZ</w:t>
            </w:r>
            <w:r>
              <w:rPr>
                <w:sz w:val="20"/>
                <w:szCs w:val="20"/>
              </w:rPr>
              <w:t xml:space="preserve"> </w:t>
            </w:r>
            <w:r w:rsidR="00145F2A">
              <w:rPr>
                <w:sz w:val="20"/>
                <w:szCs w:val="20"/>
              </w:rPr>
              <w:t>-</w:t>
            </w:r>
            <w:proofErr w:type="gramEnd"/>
            <w:r w:rsidR="00145F2A">
              <w:rPr>
                <w:sz w:val="20"/>
                <w:szCs w:val="20"/>
              </w:rPr>
              <w:t xml:space="preserve"> </w:t>
            </w:r>
            <w:r w:rsidR="00346669">
              <w:rPr>
                <w:sz w:val="20"/>
                <w:szCs w:val="20"/>
              </w:rPr>
              <w:t>Mehmet KANDİLCİK</w:t>
            </w:r>
          </w:p>
        </w:tc>
      </w:tr>
      <w:tr w:rsidR="00490B71" w:rsidRPr="005E41DE" w14:paraId="79C3B2CC" w14:textId="6B128A22" w:rsidTr="00356348">
        <w:tc>
          <w:tcPr>
            <w:tcW w:w="339" w:type="pct"/>
            <w:vAlign w:val="center"/>
          </w:tcPr>
          <w:p w14:paraId="48DB5F4C" w14:textId="77777777" w:rsidR="00490B71" w:rsidRPr="00E27429" w:rsidRDefault="00490B71" w:rsidP="00490B71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573" w:type="pct"/>
          </w:tcPr>
          <w:p w14:paraId="22E3D368" w14:textId="77777777" w:rsidR="00490B71" w:rsidRPr="00E27429" w:rsidRDefault="00490B71" w:rsidP="00490B71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14:paraId="19320CBC" w14:textId="34BAA368" w:rsidR="00490B71" w:rsidRPr="00E27429" w:rsidRDefault="00490B71" w:rsidP="00490B71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A549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ALİ ARDA IŞIKBER</w:t>
            </w:r>
          </w:p>
        </w:tc>
        <w:tc>
          <w:tcPr>
            <w:tcW w:w="687" w:type="pct"/>
          </w:tcPr>
          <w:p w14:paraId="34BF44D6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01F3482" w14:textId="25030AF8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.2025</w:t>
            </w:r>
          </w:p>
        </w:tc>
        <w:tc>
          <w:tcPr>
            <w:tcW w:w="637" w:type="pct"/>
            <w:vAlign w:val="center"/>
          </w:tcPr>
          <w:p w14:paraId="382E1926" w14:textId="28A480C3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 w:rsidR="00145F2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3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735" w:type="pct"/>
          </w:tcPr>
          <w:p w14:paraId="5B8789F0" w14:textId="690162FB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414A1996" w14:textId="6EA00FCE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Celalettin Elvan ARISU </w:t>
            </w:r>
          </w:p>
        </w:tc>
      </w:tr>
      <w:tr w:rsidR="00490B71" w:rsidRPr="005E41DE" w14:paraId="6B60D706" w14:textId="52C4643C" w:rsidTr="00356348">
        <w:tc>
          <w:tcPr>
            <w:tcW w:w="339" w:type="pct"/>
          </w:tcPr>
          <w:p w14:paraId="63AF2A8D" w14:textId="77777777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573" w:type="pct"/>
          </w:tcPr>
          <w:p w14:paraId="52005989" w14:textId="77777777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14:paraId="7277AF56" w14:textId="0AABB6DC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 YAŞAR ALPTEKİN</w:t>
            </w:r>
          </w:p>
        </w:tc>
        <w:tc>
          <w:tcPr>
            <w:tcW w:w="687" w:type="pct"/>
          </w:tcPr>
          <w:p w14:paraId="64DC469B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48E7CE3" w14:textId="2C2898B5" w:rsidR="00490B71" w:rsidRPr="00E27429" w:rsidRDefault="00145F2A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.11.2025</w:t>
            </w:r>
          </w:p>
        </w:tc>
        <w:tc>
          <w:tcPr>
            <w:tcW w:w="637" w:type="pct"/>
            <w:vAlign w:val="center"/>
          </w:tcPr>
          <w:p w14:paraId="1959FA0B" w14:textId="70524CF2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 w:rsidR="00145F2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4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735" w:type="pct"/>
          </w:tcPr>
          <w:p w14:paraId="2BDA28ED" w14:textId="753F391B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53463C58" w14:textId="60DF1606" w:rsidR="00490B71" w:rsidRPr="00E27429" w:rsidRDefault="001C34D0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</w:t>
            </w:r>
            <w:r w:rsidR="00840E35">
              <w:rPr>
                <w:sz w:val="20"/>
                <w:szCs w:val="20"/>
              </w:rPr>
              <w:t>-Celalettin Elvan ARISU</w:t>
            </w:r>
            <w:r w:rsidR="00490B71">
              <w:rPr>
                <w:sz w:val="20"/>
                <w:szCs w:val="20"/>
              </w:rPr>
              <w:t xml:space="preserve"> </w:t>
            </w:r>
          </w:p>
        </w:tc>
      </w:tr>
      <w:tr w:rsidR="008A5490" w:rsidRPr="005E41DE" w14:paraId="0BB241BC" w14:textId="4885E10C" w:rsidTr="00EA21CD">
        <w:trPr>
          <w:trHeight w:val="524"/>
        </w:trPr>
        <w:tc>
          <w:tcPr>
            <w:tcW w:w="339" w:type="pct"/>
            <w:vAlign w:val="center"/>
          </w:tcPr>
          <w:p w14:paraId="7D25F397" w14:textId="77777777" w:rsidR="008A5490" w:rsidRPr="00E27429" w:rsidRDefault="008A5490" w:rsidP="008A549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573" w:type="pct"/>
          </w:tcPr>
          <w:p w14:paraId="5735C0E2" w14:textId="77777777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14:paraId="443576F7" w14:textId="0946A6C3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. KUBİLAY ER</w:t>
            </w:r>
          </w:p>
        </w:tc>
        <w:tc>
          <w:tcPr>
            <w:tcW w:w="687" w:type="pct"/>
            <w:vAlign w:val="center"/>
          </w:tcPr>
          <w:p w14:paraId="5221CBE7" w14:textId="5BA20384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637" w:type="pct"/>
            <w:vAlign w:val="center"/>
          </w:tcPr>
          <w:p w14:paraId="75984584" w14:textId="36E8D2E3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4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6DAFC8AB" w14:textId="157EBFAA" w:rsidR="008A5490" w:rsidRPr="00E27429" w:rsidRDefault="008A5490" w:rsidP="008A5490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53176479" w14:textId="003BD0AD" w:rsidR="008A5490" w:rsidRPr="00E27429" w:rsidRDefault="00B20FA9" w:rsidP="008A5490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 w:rsidR="008A5490">
              <w:rPr>
                <w:sz w:val="20"/>
                <w:szCs w:val="20"/>
              </w:rPr>
              <w:t>-</w:t>
            </w:r>
            <w:r w:rsidR="00346669">
              <w:rPr>
                <w:sz w:val="20"/>
                <w:szCs w:val="20"/>
              </w:rPr>
              <w:t xml:space="preserve"> Mehmet KANDİLCİK</w:t>
            </w:r>
          </w:p>
        </w:tc>
      </w:tr>
      <w:tr w:rsidR="00490B71" w:rsidRPr="005E41DE" w14:paraId="5331B714" w14:textId="43764B00" w:rsidTr="00356348">
        <w:tc>
          <w:tcPr>
            <w:tcW w:w="339" w:type="pct"/>
            <w:vAlign w:val="bottom"/>
          </w:tcPr>
          <w:p w14:paraId="50907547" w14:textId="77777777" w:rsidR="00490B71" w:rsidRPr="00E27429" w:rsidRDefault="00490B71" w:rsidP="0072318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573" w:type="pct"/>
          </w:tcPr>
          <w:p w14:paraId="259D5545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14:paraId="1FDD0731" w14:textId="3CBDBEFE" w:rsidR="00490B71" w:rsidRPr="00E27429" w:rsidRDefault="008A5490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</w:t>
            </w:r>
            <w:r w:rsidR="00490B71"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rkan TOKGÖZ</w:t>
            </w:r>
          </w:p>
        </w:tc>
        <w:tc>
          <w:tcPr>
            <w:tcW w:w="687" w:type="pct"/>
          </w:tcPr>
          <w:p w14:paraId="161105F6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D69B571" w14:textId="46DDEE97" w:rsidR="00490B71" w:rsidRPr="00E27429" w:rsidRDefault="008A5490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6.11.2025</w:t>
            </w:r>
          </w:p>
        </w:tc>
        <w:tc>
          <w:tcPr>
            <w:tcW w:w="637" w:type="pct"/>
            <w:vAlign w:val="center"/>
          </w:tcPr>
          <w:p w14:paraId="5B62BDAA" w14:textId="19B84121" w:rsidR="00490B71" w:rsidRPr="00E27429" w:rsidRDefault="008A5490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</w:t>
            </w:r>
            <w:r w:rsidR="00490B71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7D7F26"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</w:p>
        </w:tc>
        <w:tc>
          <w:tcPr>
            <w:tcW w:w="735" w:type="pct"/>
          </w:tcPr>
          <w:p w14:paraId="76130848" w14:textId="3A8BA42A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2C281F0F" w14:textId="4D64A62B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>- Salih ÇELEN</w:t>
            </w:r>
          </w:p>
        </w:tc>
      </w:tr>
      <w:tr w:rsidR="008A5490" w:rsidRPr="005E41DE" w14:paraId="5C13416A" w14:textId="1A3C570C" w:rsidTr="005020EA">
        <w:tc>
          <w:tcPr>
            <w:tcW w:w="339" w:type="pct"/>
          </w:tcPr>
          <w:p w14:paraId="35495D19" w14:textId="77777777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573" w:type="pct"/>
          </w:tcPr>
          <w:p w14:paraId="5A8551F6" w14:textId="77777777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14:paraId="47A627F4" w14:textId="5654E65F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Prof.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Dr. M. MURAT ASLAN</w:t>
            </w:r>
          </w:p>
        </w:tc>
        <w:tc>
          <w:tcPr>
            <w:tcW w:w="687" w:type="pct"/>
            <w:vAlign w:val="center"/>
          </w:tcPr>
          <w:p w14:paraId="4C579076" w14:textId="3E7F57D5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637" w:type="pct"/>
            <w:vAlign w:val="center"/>
          </w:tcPr>
          <w:p w14:paraId="564DCA05" w14:textId="1AA7640D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4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014C02C7" w14:textId="1A25BD12" w:rsidR="008A5490" w:rsidRPr="00E27429" w:rsidRDefault="008A5490" w:rsidP="008A5490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17E41D9C" w14:textId="1CDAC86F" w:rsidR="008A5490" w:rsidRPr="00E27429" w:rsidRDefault="008A5490" w:rsidP="008A5490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 w:rsidR="00CC3786">
              <w:rPr>
                <w:sz w:val="20"/>
                <w:szCs w:val="20"/>
              </w:rPr>
              <w:t>- Kevser SABA</w:t>
            </w:r>
            <w:r w:rsidR="007D7F26">
              <w:rPr>
                <w:sz w:val="20"/>
                <w:szCs w:val="20"/>
              </w:rPr>
              <w:t>N</w:t>
            </w:r>
            <w:r w:rsidR="00CC3786">
              <w:rPr>
                <w:sz w:val="20"/>
                <w:szCs w:val="20"/>
              </w:rPr>
              <w:t>CI- Zehra Sena GÖZÜBENLİ</w:t>
            </w:r>
          </w:p>
        </w:tc>
      </w:tr>
      <w:tr w:rsidR="00490B71" w:rsidRPr="005E41DE" w14:paraId="70DD3B6E" w14:textId="2550B0A2" w:rsidTr="007C64DA">
        <w:trPr>
          <w:trHeight w:val="320"/>
        </w:trPr>
        <w:tc>
          <w:tcPr>
            <w:tcW w:w="339" w:type="pct"/>
            <w:vAlign w:val="bottom"/>
          </w:tcPr>
          <w:p w14:paraId="69C17764" w14:textId="77777777" w:rsidR="00490B71" w:rsidRPr="00E27429" w:rsidRDefault="00490B71" w:rsidP="00490B71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  <w:p w14:paraId="3E0E349C" w14:textId="77777777" w:rsidR="00490B71" w:rsidRPr="00E27429" w:rsidRDefault="00490B71" w:rsidP="00490B71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573" w:type="pct"/>
          </w:tcPr>
          <w:p w14:paraId="4205131F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14:paraId="57BB6CEB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14:paraId="4C4E5959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687" w:type="pct"/>
          </w:tcPr>
          <w:p w14:paraId="24C3F2BA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4C68D56" w14:textId="147D01D3" w:rsidR="00490B71" w:rsidRPr="00E27429" w:rsidRDefault="00D17D6E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8A5490">
              <w:rPr>
                <w:rFonts w:eastAsia="Times New Roman" w:cs="Times New Roman"/>
                <w:color w:val="auto"/>
                <w:sz w:val="20"/>
                <w:szCs w:val="20"/>
              </w:rPr>
              <w:t>9</w:t>
            </w:r>
            <w:r w:rsidR="00490B71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332C1E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490B71">
              <w:rPr>
                <w:rFonts w:eastAsia="Times New Roman" w:cs="Times New Roman"/>
                <w:color w:val="auto"/>
                <w:sz w:val="20"/>
                <w:szCs w:val="20"/>
              </w:rPr>
              <w:t>1.2025</w:t>
            </w:r>
          </w:p>
        </w:tc>
        <w:tc>
          <w:tcPr>
            <w:tcW w:w="637" w:type="pct"/>
            <w:vAlign w:val="center"/>
          </w:tcPr>
          <w:p w14:paraId="00290C90" w14:textId="487A11D4" w:rsidR="00490B71" w:rsidRPr="00E27429" w:rsidRDefault="008A5490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0</w:t>
            </w:r>
            <w:r w:rsidR="00490B71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735" w:type="pct"/>
          </w:tcPr>
          <w:p w14:paraId="41D3AE94" w14:textId="34D31EE7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2394EADB" w14:textId="232D63E7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723DE71D" w14:textId="77777777"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</w:p>
    <w:sectPr w:rsidR="005E41DE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mwqAUACraScCwAAAA="/>
  </w:docVars>
  <w:rsids>
    <w:rsidRoot w:val="003C3138"/>
    <w:rsid w:val="00006540"/>
    <w:rsid w:val="000237E7"/>
    <w:rsid w:val="00024AEC"/>
    <w:rsid w:val="00035242"/>
    <w:rsid w:val="00050818"/>
    <w:rsid w:val="000532B6"/>
    <w:rsid w:val="00062AE8"/>
    <w:rsid w:val="000816BD"/>
    <w:rsid w:val="00087718"/>
    <w:rsid w:val="0009058A"/>
    <w:rsid w:val="00091C1F"/>
    <w:rsid w:val="000A391F"/>
    <w:rsid w:val="000A480B"/>
    <w:rsid w:val="000D193B"/>
    <w:rsid w:val="000E2877"/>
    <w:rsid w:val="001028AA"/>
    <w:rsid w:val="001030BE"/>
    <w:rsid w:val="001163B9"/>
    <w:rsid w:val="00145F2A"/>
    <w:rsid w:val="001512DF"/>
    <w:rsid w:val="00157D4F"/>
    <w:rsid w:val="00194D3C"/>
    <w:rsid w:val="001A2575"/>
    <w:rsid w:val="001A2A88"/>
    <w:rsid w:val="001C34D0"/>
    <w:rsid w:val="001C577D"/>
    <w:rsid w:val="001C7088"/>
    <w:rsid w:val="002369AC"/>
    <w:rsid w:val="00240216"/>
    <w:rsid w:val="00246E6D"/>
    <w:rsid w:val="00254A83"/>
    <w:rsid w:val="002606DC"/>
    <w:rsid w:val="002A7D6D"/>
    <w:rsid w:val="002F26DF"/>
    <w:rsid w:val="00307847"/>
    <w:rsid w:val="003131B4"/>
    <w:rsid w:val="00332C1E"/>
    <w:rsid w:val="00345654"/>
    <w:rsid w:val="00346669"/>
    <w:rsid w:val="00355AE8"/>
    <w:rsid w:val="00356348"/>
    <w:rsid w:val="00362262"/>
    <w:rsid w:val="00370CFD"/>
    <w:rsid w:val="00374D70"/>
    <w:rsid w:val="003844F2"/>
    <w:rsid w:val="00386519"/>
    <w:rsid w:val="00396614"/>
    <w:rsid w:val="003A62C9"/>
    <w:rsid w:val="003C3138"/>
    <w:rsid w:val="003C71CD"/>
    <w:rsid w:val="003D1F3E"/>
    <w:rsid w:val="003E33D8"/>
    <w:rsid w:val="003E468D"/>
    <w:rsid w:val="003E76C3"/>
    <w:rsid w:val="003F404A"/>
    <w:rsid w:val="003F5C0C"/>
    <w:rsid w:val="003F7F8F"/>
    <w:rsid w:val="0040508E"/>
    <w:rsid w:val="00407F9D"/>
    <w:rsid w:val="00416B06"/>
    <w:rsid w:val="00423102"/>
    <w:rsid w:val="00427070"/>
    <w:rsid w:val="00430D4B"/>
    <w:rsid w:val="00432175"/>
    <w:rsid w:val="00440280"/>
    <w:rsid w:val="0044054D"/>
    <w:rsid w:val="0045673F"/>
    <w:rsid w:val="00476C0B"/>
    <w:rsid w:val="00486578"/>
    <w:rsid w:val="00490B71"/>
    <w:rsid w:val="00493AD6"/>
    <w:rsid w:val="0049761A"/>
    <w:rsid w:val="004A6E23"/>
    <w:rsid w:val="004B12E0"/>
    <w:rsid w:val="004B6EF3"/>
    <w:rsid w:val="004C063F"/>
    <w:rsid w:val="004D4F89"/>
    <w:rsid w:val="004E5864"/>
    <w:rsid w:val="00505939"/>
    <w:rsid w:val="00511B9E"/>
    <w:rsid w:val="00521D48"/>
    <w:rsid w:val="00522695"/>
    <w:rsid w:val="00522C25"/>
    <w:rsid w:val="00543284"/>
    <w:rsid w:val="0054358A"/>
    <w:rsid w:val="005450C0"/>
    <w:rsid w:val="005457E6"/>
    <w:rsid w:val="00550252"/>
    <w:rsid w:val="00551882"/>
    <w:rsid w:val="00560C8A"/>
    <w:rsid w:val="00562EC9"/>
    <w:rsid w:val="00575168"/>
    <w:rsid w:val="00580030"/>
    <w:rsid w:val="00587E6B"/>
    <w:rsid w:val="005A401F"/>
    <w:rsid w:val="005A7A26"/>
    <w:rsid w:val="005C2AB3"/>
    <w:rsid w:val="005D04F7"/>
    <w:rsid w:val="005E28E9"/>
    <w:rsid w:val="005E41DE"/>
    <w:rsid w:val="005F50A4"/>
    <w:rsid w:val="00626DBE"/>
    <w:rsid w:val="00634E29"/>
    <w:rsid w:val="006503F3"/>
    <w:rsid w:val="00651882"/>
    <w:rsid w:val="00666045"/>
    <w:rsid w:val="00672149"/>
    <w:rsid w:val="00672238"/>
    <w:rsid w:val="00672B4C"/>
    <w:rsid w:val="00686469"/>
    <w:rsid w:val="00690ED6"/>
    <w:rsid w:val="0069137D"/>
    <w:rsid w:val="006A1492"/>
    <w:rsid w:val="006A5872"/>
    <w:rsid w:val="006B1AD2"/>
    <w:rsid w:val="006B7FC6"/>
    <w:rsid w:val="006C087D"/>
    <w:rsid w:val="006C17B1"/>
    <w:rsid w:val="006C7D03"/>
    <w:rsid w:val="006E3CE0"/>
    <w:rsid w:val="006E699C"/>
    <w:rsid w:val="006E7426"/>
    <w:rsid w:val="006F4944"/>
    <w:rsid w:val="006F6A2C"/>
    <w:rsid w:val="006F7B03"/>
    <w:rsid w:val="00701224"/>
    <w:rsid w:val="0072318A"/>
    <w:rsid w:val="0072472E"/>
    <w:rsid w:val="007258A3"/>
    <w:rsid w:val="0073053A"/>
    <w:rsid w:val="00732A89"/>
    <w:rsid w:val="00751531"/>
    <w:rsid w:val="00780441"/>
    <w:rsid w:val="00783687"/>
    <w:rsid w:val="007854CE"/>
    <w:rsid w:val="007A29B3"/>
    <w:rsid w:val="007A67A1"/>
    <w:rsid w:val="007A6B37"/>
    <w:rsid w:val="007B13D2"/>
    <w:rsid w:val="007C19A8"/>
    <w:rsid w:val="007C1E06"/>
    <w:rsid w:val="007D4ED4"/>
    <w:rsid w:val="007D7F26"/>
    <w:rsid w:val="007F03AA"/>
    <w:rsid w:val="007F34EB"/>
    <w:rsid w:val="007F7E53"/>
    <w:rsid w:val="00810968"/>
    <w:rsid w:val="00813362"/>
    <w:rsid w:val="00831A64"/>
    <w:rsid w:val="00835040"/>
    <w:rsid w:val="00840E35"/>
    <w:rsid w:val="00841859"/>
    <w:rsid w:val="0085200F"/>
    <w:rsid w:val="00852563"/>
    <w:rsid w:val="00872063"/>
    <w:rsid w:val="0087766B"/>
    <w:rsid w:val="008776F8"/>
    <w:rsid w:val="0088362C"/>
    <w:rsid w:val="008A5490"/>
    <w:rsid w:val="008D104D"/>
    <w:rsid w:val="008D572B"/>
    <w:rsid w:val="008D61A4"/>
    <w:rsid w:val="008E3994"/>
    <w:rsid w:val="008E74FD"/>
    <w:rsid w:val="008F7157"/>
    <w:rsid w:val="00920A20"/>
    <w:rsid w:val="00921090"/>
    <w:rsid w:val="00922887"/>
    <w:rsid w:val="0092307C"/>
    <w:rsid w:val="00935958"/>
    <w:rsid w:val="00943EBF"/>
    <w:rsid w:val="009458C2"/>
    <w:rsid w:val="009A2AE2"/>
    <w:rsid w:val="009A3C33"/>
    <w:rsid w:val="009A76BE"/>
    <w:rsid w:val="009B2F5E"/>
    <w:rsid w:val="009C1627"/>
    <w:rsid w:val="009C2F8F"/>
    <w:rsid w:val="009C582E"/>
    <w:rsid w:val="009D69CA"/>
    <w:rsid w:val="009E7BAA"/>
    <w:rsid w:val="009F1948"/>
    <w:rsid w:val="00A06591"/>
    <w:rsid w:val="00A10D3F"/>
    <w:rsid w:val="00A1100B"/>
    <w:rsid w:val="00A20AE4"/>
    <w:rsid w:val="00A327E1"/>
    <w:rsid w:val="00A33143"/>
    <w:rsid w:val="00A37D85"/>
    <w:rsid w:val="00A50EDA"/>
    <w:rsid w:val="00A52B5D"/>
    <w:rsid w:val="00A538B6"/>
    <w:rsid w:val="00A552CB"/>
    <w:rsid w:val="00A621AE"/>
    <w:rsid w:val="00A62638"/>
    <w:rsid w:val="00A70115"/>
    <w:rsid w:val="00A729DB"/>
    <w:rsid w:val="00A85AA4"/>
    <w:rsid w:val="00AA3E04"/>
    <w:rsid w:val="00AD0030"/>
    <w:rsid w:val="00AD65EF"/>
    <w:rsid w:val="00AE3CEB"/>
    <w:rsid w:val="00AF77C5"/>
    <w:rsid w:val="00B00B19"/>
    <w:rsid w:val="00B030C8"/>
    <w:rsid w:val="00B20FA9"/>
    <w:rsid w:val="00B21684"/>
    <w:rsid w:val="00B23CBA"/>
    <w:rsid w:val="00B513C4"/>
    <w:rsid w:val="00B5397C"/>
    <w:rsid w:val="00B551FA"/>
    <w:rsid w:val="00B6035E"/>
    <w:rsid w:val="00B75476"/>
    <w:rsid w:val="00B7697B"/>
    <w:rsid w:val="00B85A82"/>
    <w:rsid w:val="00B87893"/>
    <w:rsid w:val="00B92ECA"/>
    <w:rsid w:val="00BB0A74"/>
    <w:rsid w:val="00BB159A"/>
    <w:rsid w:val="00BC0513"/>
    <w:rsid w:val="00BE46A1"/>
    <w:rsid w:val="00BE5AB2"/>
    <w:rsid w:val="00C025EE"/>
    <w:rsid w:val="00C105DB"/>
    <w:rsid w:val="00C11A08"/>
    <w:rsid w:val="00C14895"/>
    <w:rsid w:val="00C15154"/>
    <w:rsid w:val="00C358F6"/>
    <w:rsid w:val="00C372D4"/>
    <w:rsid w:val="00C415FF"/>
    <w:rsid w:val="00C425C2"/>
    <w:rsid w:val="00C43C45"/>
    <w:rsid w:val="00C454E7"/>
    <w:rsid w:val="00C47BA4"/>
    <w:rsid w:val="00C86C75"/>
    <w:rsid w:val="00CB4B53"/>
    <w:rsid w:val="00CC3786"/>
    <w:rsid w:val="00CC7644"/>
    <w:rsid w:val="00CD5F1C"/>
    <w:rsid w:val="00CF7BBA"/>
    <w:rsid w:val="00D0100A"/>
    <w:rsid w:val="00D06C7D"/>
    <w:rsid w:val="00D15BD2"/>
    <w:rsid w:val="00D17D6E"/>
    <w:rsid w:val="00D231A6"/>
    <w:rsid w:val="00D40710"/>
    <w:rsid w:val="00D6409C"/>
    <w:rsid w:val="00D65353"/>
    <w:rsid w:val="00D93F9A"/>
    <w:rsid w:val="00DB5448"/>
    <w:rsid w:val="00DB58CF"/>
    <w:rsid w:val="00DB7475"/>
    <w:rsid w:val="00DC2A76"/>
    <w:rsid w:val="00DD26A7"/>
    <w:rsid w:val="00DD55A9"/>
    <w:rsid w:val="00DE0EA9"/>
    <w:rsid w:val="00DE7128"/>
    <w:rsid w:val="00DF019C"/>
    <w:rsid w:val="00DF02C8"/>
    <w:rsid w:val="00E0232E"/>
    <w:rsid w:val="00E027A0"/>
    <w:rsid w:val="00E27429"/>
    <w:rsid w:val="00E34C56"/>
    <w:rsid w:val="00E525B7"/>
    <w:rsid w:val="00E535A9"/>
    <w:rsid w:val="00E6748D"/>
    <w:rsid w:val="00E84515"/>
    <w:rsid w:val="00E85185"/>
    <w:rsid w:val="00E908DB"/>
    <w:rsid w:val="00E95282"/>
    <w:rsid w:val="00EA033E"/>
    <w:rsid w:val="00EA2A7E"/>
    <w:rsid w:val="00EB0710"/>
    <w:rsid w:val="00EB740B"/>
    <w:rsid w:val="00EC1CC3"/>
    <w:rsid w:val="00ED02E9"/>
    <w:rsid w:val="00ED2AF2"/>
    <w:rsid w:val="00ED403B"/>
    <w:rsid w:val="00ED7D8E"/>
    <w:rsid w:val="00EF60EA"/>
    <w:rsid w:val="00F0414C"/>
    <w:rsid w:val="00F0545E"/>
    <w:rsid w:val="00F10AAC"/>
    <w:rsid w:val="00F17CD4"/>
    <w:rsid w:val="00F33DEA"/>
    <w:rsid w:val="00F4369A"/>
    <w:rsid w:val="00F43EB2"/>
    <w:rsid w:val="00F57CBF"/>
    <w:rsid w:val="00F7762D"/>
    <w:rsid w:val="00FB09B6"/>
    <w:rsid w:val="00FB38D0"/>
    <w:rsid w:val="00FB58A4"/>
    <w:rsid w:val="00FE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A023B"/>
  <w15:docId w15:val="{47579D00-770B-46F6-B8C8-E9990F39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4AFB5-FBAD-4053-8F29-77E23F25B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1</Pages>
  <Words>878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ongül  HENTEŞ</cp:lastModifiedBy>
  <cp:revision>48</cp:revision>
  <cp:lastPrinted>2024-12-26T09:19:00Z</cp:lastPrinted>
  <dcterms:created xsi:type="dcterms:W3CDTF">2023-11-09T12:57:00Z</dcterms:created>
  <dcterms:modified xsi:type="dcterms:W3CDTF">2025-11-15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